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ABF7F7" w14:textId="77777777" w:rsidR="00DC4923" w:rsidRPr="003C6763" w:rsidRDefault="00422611" w:rsidP="00876895">
      <w:pPr>
        <w:pStyle w:val="Title"/>
        <w:rPr>
          <w:sz w:val="21"/>
          <w:szCs w:val="21"/>
        </w:rPr>
      </w:pPr>
      <w:r w:rsidRPr="003C6763">
        <w:rPr>
          <w:noProof/>
          <w:sz w:val="21"/>
          <w:szCs w:val="21"/>
        </w:rPr>
        <mc:AlternateContent>
          <mc:Choice Requires="wps">
            <w:drawing>
              <wp:anchor distT="0" distB="0" distL="114300" distR="114300" simplePos="0" relativeHeight="251660288" behindDoc="0" locked="0" layoutInCell="0" allowOverlap="1" wp14:anchorId="3209AFDE" wp14:editId="38ACA0DB">
                <wp:simplePos x="0" y="0"/>
                <wp:positionH relativeFrom="column">
                  <wp:posOffset>-822960</wp:posOffset>
                </wp:positionH>
                <wp:positionV relativeFrom="paragraph">
                  <wp:posOffset>-182880</wp:posOffset>
                </wp:positionV>
                <wp:extent cx="91440" cy="91440"/>
                <wp:effectExtent l="0" t="0" r="22860" b="2286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v:rect id="Rectangle 2" style="position:absolute;margin-left:-64.8pt;margin-top:-14.4pt;width:7.2pt;height:7.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strokecolor="white" w14:anchorId="3CEC9D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"/>
            </w:pict>
          </mc:Fallback>
        </mc:AlternateContent>
      </w:r>
      <w:r w:rsidR="00DC4923" w:rsidRPr="003C6763">
        <w:rPr>
          <w:sz w:val="21"/>
          <w:szCs w:val="21"/>
        </w:rPr>
        <w:t>XXXXXX XXX-XXXXXXXXXX XXXXXXXXX</w:t>
      </w:r>
    </w:p>
    <w:p w14:paraId="53546AF0" w14:textId="0BB00809" w:rsidR="00DC4923" w:rsidRPr="003C6763" w:rsidRDefault="00DC4923" w:rsidP="00EC01E1">
      <w:pPr>
        <w:jc w:val="both"/>
        <w:rPr>
          <w:sz w:val="21"/>
          <w:szCs w:val="21"/>
          <w:lang w:eastAsia="en-US"/>
        </w:rPr>
      </w:pPr>
      <w:r w:rsidRPr="003C6763">
        <w:rPr>
          <w:sz w:val="21"/>
          <w:szCs w:val="21"/>
          <w:lang w:eastAsia="en-US"/>
        </w:rPr>
        <w:t>XXXX XXXXXX XXX-XXXXXXXXXX XXXXXXXXX</w:t>
      </w:r>
      <w:r w:rsidR="00FB3E46" w:rsidRPr="003C6763">
        <w:rPr>
          <w:sz w:val="21"/>
          <w:szCs w:val="21"/>
          <w:lang w:eastAsia="en-US"/>
        </w:rPr>
        <w:t xml:space="preserve"> (XXX “</w:t>
      </w:r>
      <w:r w:rsidR="00FB3E46" w:rsidRPr="00FB2656">
        <w:rPr>
          <w:b/>
          <w:bCs/>
          <w:sz w:val="21"/>
          <w:szCs w:val="21"/>
          <w:lang w:eastAsia="en-US"/>
        </w:rPr>
        <w:t>XXXXXXXXX</w:t>
      </w:r>
      <w:r w:rsidR="00FB3E46" w:rsidRPr="003C6763">
        <w:rPr>
          <w:sz w:val="21"/>
          <w:szCs w:val="21"/>
          <w:lang w:eastAsia="en-US"/>
        </w:rPr>
        <w:t>”)</w:t>
      </w:r>
      <w:r w:rsidRPr="003C6763">
        <w:rPr>
          <w:sz w:val="21"/>
          <w:szCs w:val="21"/>
          <w:lang w:eastAsia="en-US"/>
        </w:rPr>
        <w:t xml:space="preserve"> XX XXXX XXX XXXXXXX XXXX XX XX </w:t>
      </w:r>
      <w:r w:rsidR="00EC01E1">
        <w:rPr>
          <w:rFonts w:asciiTheme="majorBidi" w:hAnsiTheme="majorBidi" w:cstheme="majorBidi"/>
          <w:sz w:val="21"/>
          <w:szCs w:val="21"/>
        </w:rPr>
        <w:t>XXXXXXXX 00,</w:t>
      </w:r>
      <w:r w:rsidR="00FB2656">
        <w:rPr>
          <w:rFonts w:asciiTheme="majorBidi" w:hAnsiTheme="majorBidi" w:cstheme="majorBidi"/>
          <w:sz w:val="21"/>
          <w:szCs w:val="21"/>
        </w:rPr>
        <w:t xml:space="preserve"> </w:t>
      </w:r>
      <w:r w:rsidR="00EC01E1">
        <w:rPr>
          <w:rFonts w:asciiTheme="majorBidi" w:hAnsiTheme="majorBidi" w:cstheme="majorBidi"/>
          <w:sz w:val="21"/>
          <w:szCs w:val="21"/>
        </w:rPr>
        <w:t>0000,</w:t>
      </w:r>
      <w:r w:rsidRPr="003C6763">
        <w:rPr>
          <w:rFonts w:asciiTheme="majorBidi" w:hAnsiTheme="majorBidi" w:cstheme="majorBidi"/>
          <w:sz w:val="21"/>
          <w:szCs w:val="21"/>
        </w:rPr>
        <w:t xml:space="preserve"> </w:t>
      </w:r>
      <w:r w:rsidRPr="003C6763">
        <w:rPr>
          <w:sz w:val="21"/>
          <w:szCs w:val="21"/>
          <w:lang w:eastAsia="en-US"/>
        </w:rPr>
        <w:t xml:space="preserve">XXXXXXX </w:t>
      </w:r>
      <w:r w:rsidR="00AD684D">
        <w:rPr>
          <w:rFonts w:asciiTheme="majorBidi" w:hAnsiTheme="majorBidi" w:cstheme="majorBidi"/>
          <w:sz w:val="21"/>
          <w:szCs w:val="21"/>
        </w:rPr>
        <w:t>XXXXXXX XXXXXXXXXXXX</w:t>
      </w:r>
      <w:r w:rsidR="00AD684D" w:rsidRPr="003926EE">
        <w:rPr>
          <w:sz w:val="21"/>
          <w:szCs w:val="21"/>
          <w:lang w:eastAsia="en-US"/>
        </w:rPr>
        <w:t xml:space="preserve"> XXX.</w:t>
      </w:r>
      <w:r w:rsidR="00AD684D" w:rsidRPr="009C01A7">
        <w:rPr>
          <w:sz w:val="21"/>
          <w:szCs w:val="21"/>
          <w:lang w:eastAsia="en-US"/>
        </w:rPr>
        <w:t>,</w:t>
      </w:r>
      <w:r w:rsidR="00AD684D" w:rsidRPr="009C01A7">
        <w:rPr>
          <w:sz w:val="20"/>
        </w:rPr>
        <w:t xml:space="preserve"> </w:t>
      </w:r>
      <w:r w:rsidR="00AD684D">
        <w:rPr>
          <w:rFonts w:asciiTheme="majorBidi" w:hAnsiTheme="majorBidi" w:cstheme="majorBidi"/>
          <w:sz w:val="21"/>
          <w:szCs w:val="21"/>
        </w:rPr>
        <w:t xml:space="preserve">XX XXXXXXX XXXXXXX </w:t>
      </w:r>
      <w:r w:rsidR="007704ED">
        <w:rPr>
          <w:rFonts w:asciiTheme="majorBidi" w:hAnsiTheme="majorBidi" w:cstheme="majorBidi"/>
          <w:sz w:val="21"/>
          <w:szCs w:val="21"/>
        </w:rPr>
        <w:t>XXX XXX XXXXXXXXXX</w:t>
      </w:r>
      <w:r w:rsidR="00EC01E1">
        <w:rPr>
          <w:rFonts w:asciiTheme="majorBidi" w:hAnsiTheme="majorBidi" w:cstheme="majorBidi"/>
          <w:sz w:val="21"/>
          <w:szCs w:val="21"/>
        </w:rPr>
        <w:t xml:space="preserve"> </w:t>
      </w:r>
      <w:r w:rsidR="00AD684D" w:rsidRPr="007E38AA">
        <w:rPr>
          <w:rFonts w:asciiTheme="majorBidi" w:hAnsiTheme="majorBidi" w:cstheme="majorBidi"/>
          <w:sz w:val="21"/>
          <w:szCs w:val="21"/>
        </w:rPr>
        <w:t>(XXX “</w:t>
      </w:r>
      <w:r w:rsidR="00AD684D" w:rsidRPr="007E38AA">
        <w:rPr>
          <w:rFonts w:asciiTheme="majorBidi" w:hAnsiTheme="majorBidi" w:cstheme="majorBidi"/>
          <w:b/>
          <w:bCs/>
          <w:sz w:val="21"/>
          <w:szCs w:val="21"/>
        </w:rPr>
        <w:t>XXXXXXX</w:t>
      </w:r>
      <w:r w:rsidR="00AD684D" w:rsidRPr="007E38AA">
        <w:rPr>
          <w:rFonts w:asciiTheme="majorBidi" w:hAnsiTheme="majorBidi" w:cstheme="majorBidi"/>
          <w:sz w:val="21"/>
          <w:szCs w:val="21"/>
        </w:rPr>
        <w:t xml:space="preserve">”) </w:t>
      </w:r>
      <w:r w:rsidRPr="003C6763">
        <w:rPr>
          <w:sz w:val="21"/>
          <w:szCs w:val="21"/>
          <w:lang w:eastAsia="en-US"/>
        </w:rPr>
        <w:t xml:space="preserve">XXX </w:t>
      </w:r>
      <w:r w:rsidR="00EC01E1" w:rsidRPr="00EC01E1">
        <w:rPr>
          <w:sz w:val="21"/>
          <w:szCs w:val="21"/>
          <w:lang w:eastAsia="en-US"/>
        </w:rPr>
        <w:t>XXXXXX</w:t>
      </w:r>
      <w:r w:rsidR="001754C8" w:rsidRPr="003C6763">
        <w:rPr>
          <w:sz w:val="21"/>
          <w:szCs w:val="21"/>
          <w:lang w:eastAsia="en-US"/>
        </w:rPr>
        <w:t>, X</w:t>
      </w:r>
      <w:r w:rsidR="00EC01E1">
        <w:rPr>
          <w:sz w:val="21"/>
          <w:szCs w:val="21"/>
          <w:lang w:eastAsia="en-US"/>
        </w:rPr>
        <w:t xml:space="preserve">X XXXXXXX </w:t>
      </w:r>
      <w:r w:rsidR="001754C8" w:rsidRPr="003C6763">
        <w:rPr>
          <w:sz w:val="21"/>
          <w:szCs w:val="21"/>
          <w:lang w:eastAsia="en-US"/>
        </w:rPr>
        <w:t>XXXXXXXXXXX</w:t>
      </w:r>
      <w:r w:rsidR="00EC01E1">
        <w:rPr>
          <w:sz w:val="21"/>
          <w:szCs w:val="21"/>
          <w:lang w:eastAsia="en-US"/>
        </w:rPr>
        <w:t>.</w:t>
      </w:r>
    </w:p>
    <w:p w14:paraId="68975978" w14:textId="77777777" w:rsidR="004A57ED" w:rsidRPr="003C6763" w:rsidRDefault="00DC4923" w:rsidP="003C6763">
      <w:pPr>
        <w:pStyle w:val="Heading1"/>
        <w:keepNext w:val="0"/>
        <w:keepLines w:val="0"/>
        <w:tabs>
          <w:tab w:val="num" w:pos="1080"/>
        </w:tabs>
        <w:ind w:left="0" w:firstLine="720"/>
        <w:jc w:val="both"/>
        <w:rPr>
          <w:sz w:val="21"/>
          <w:szCs w:val="21"/>
          <w:lang w:eastAsia="en-US"/>
        </w:rPr>
      </w:pPr>
      <w:r w:rsidRPr="003C6763">
        <w:rPr>
          <w:sz w:val="21"/>
          <w:szCs w:val="21"/>
          <w:u w:val="single"/>
          <w:lang w:eastAsia="en-US"/>
        </w:rPr>
        <w:t>XXXXXXX</w:t>
      </w:r>
      <w:r w:rsidRPr="003C6763">
        <w:rPr>
          <w:sz w:val="21"/>
          <w:szCs w:val="21"/>
          <w:lang w:eastAsia="en-US"/>
        </w:rPr>
        <w:t xml:space="preserve">.  </w:t>
      </w:r>
      <w:r w:rsidR="007E47A5" w:rsidRPr="003C6763">
        <w:rPr>
          <w:sz w:val="21"/>
          <w:szCs w:val="21"/>
          <w:lang w:eastAsia="en-US"/>
        </w:rPr>
        <w:t>XX XXXXXXXXXX XXXX XXX XXXXXXXXXXX XX</w:t>
      </w:r>
      <w:r w:rsidR="007E47A5" w:rsidRPr="003C6763">
        <w:rPr>
          <w:sz w:val="21"/>
          <w:szCs w:val="21"/>
        </w:rPr>
        <w:t xml:space="preserve"> XXXXXXXXXX XXXXXXX XXX XXXXXXX</w:t>
      </w:r>
      <w:r w:rsidR="007E47A5" w:rsidRPr="003C6763">
        <w:rPr>
          <w:sz w:val="21"/>
          <w:szCs w:val="21"/>
          <w:lang w:eastAsia="en-US"/>
        </w:rPr>
        <w:t xml:space="preserve"> </w:t>
      </w:r>
      <w:r w:rsidR="001754C8" w:rsidRPr="003C6763">
        <w:rPr>
          <w:sz w:val="21"/>
          <w:szCs w:val="21"/>
          <w:lang w:eastAsia="en-US"/>
        </w:rPr>
        <w:t xml:space="preserve">XXXXXXXXX XXXXXXXXXXXXXX XXXXXXX XXXX </w:t>
      </w:r>
      <w:r w:rsidRPr="003C6763">
        <w:rPr>
          <w:sz w:val="21"/>
          <w:szCs w:val="21"/>
          <w:lang w:eastAsia="en-US"/>
        </w:rPr>
        <w:t>(XXX “</w:t>
      </w:r>
      <w:r w:rsidRPr="003C6763">
        <w:rPr>
          <w:b/>
          <w:bCs/>
          <w:sz w:val="21"/>
          <w:szCs w:val="21"/>
          <w:lang w:eastAsia="en-US"/>
        </w:rPr>
        <w:t>XXXXXXX</w:t>
      </w:r>
      <w:r w:rsidRPr="003C6763">
        <w:rPr>
          <w:sz w:val="21"/>
          <w:szCs w:val="21"/>
          <w:lang w:eastAsia="en-US"/>
        </w:rPr>
        <w:t xml:space="preserve">”), XXXX XXXXX XXX XXXXXXXX </w:t>
      </w:r>
      <w:r w:rsidR="004A57ED" w:rsidRPr="003C6763">
        <w:rPr>
          <w:sz w:val="21"/>
          <w:szCs w:val="21"/>
          <w:lang w:eastAsia="en-US"/>
        </w:rPr>
        <w:t>(XX XXXX XXXXXXXX, XXX “</w:t>
      </w:r>
      <w:r w:rsidR="004A57ED" w:rsidRPr="003C6763">
        <w:rPr>
          <w:b/>
          <w:bCs/>
          <w:sz w:val="21"/>
          <w:szCs w:val="21"/>
          <w:lang w:eastAsia="en-US"/>
        </w:rPr>
        <w:t>XXXXXXXXXX XXXXX</w:t>
      </w:r>
      <w:r w:rsidR="004A57ED" w:rsidRPr="003C6763">
        <w:rPr>
          <w:sz w:val="21"/>
          <w:szCs w:val="21"/>
          <w:lang w:eastAsia="en-US"/>
        </w:rPr>
        <w:t xml:space="preserve">”) </w:t>
      </w:r>
      <w:r w:rsidRPr="003C6763">
        <w:rPr>
          <w:sz w:val="21"/>
          <w:szCs w:val="21"/>
          <w:lang w:eastAsia="en-US"/>
        </w:rPr>
        <w:t xml:space="preserve">XX XXX XXXXX </w:t>
      </w:r>
      <w:r w:rsidR="004A57ED" w:rsidRPr="003C6763">
        <w:rPr>
          <w:sz w:val="21"/>
          <w:szCs w:val="21"/>
          <w:lang w:eastAsia="en-US"/>
        </w:rPr>
        <w:t>XXXXX (XX XXXX XXXXXXXX, X “</w:t>
      </w:r>
      <w:r w:rsidR="004A57ED" w:rsidRPr="003C6763">
        <w:rPr>
          <w:b/>
          <w:bCs/>
          <w:sz w:val="21"/>
          <w:szCs w:val="21"/>
          <w:lang w:eastAsia="en-US"/>
        </w:rPr>
        <w:t>XXXXXXXXX XXXXX</w:t>
      </w:r>
      <w:r w:rsidR="004A57ED" w:rsidRPr="003C6763">
        <w:rPr>
          <w:sz w:val="21"/>
          <w:szCs w:val="21"/>
          <w:lang w:eastAsia="en-US"/>
        </w:rPr>
        <w:t xml:space="preserve">”) </w:t>
      </w:r>
      <w:r w:rsidRPr="003C6763">
        <w:rPr>
          <w:sz w:val="21"/>
          <w:szCs w:val="21"/>
          <w:lang w:eastAsia="en-US"/>
        </w:rPr>
        <w:t xml:space="preserve">XXXXXXX XXXXXXXXXXX, XXXXX XXX </w:t>
      </w:r>
      <w:r w:rsidR="00035C77" w:rsidRPr="003C6763">
        <w:rPr>
          <w:sz w:val="21"/>
          <w:szCs w:val="21"/>
          <w:lang w:eastAsia="en-US"/>
        </w:rPr>
        <w:t xml:space="preserve">XXXXXXXXXX XXXXX </w:t>
      </w:r>
      <w:r w:rsidRPr="003C6763">
        <w:rPr>
          <w:sz w:val="21"/>
          <w:szCs w:val="21"/>
          <w:lang w:eastAsia="en-US"/>
        </w:rPr>
        <w:t xml:space="preserve">XXXXXXX XXX </w:t>
      </w:r>
      <w:r w:rsidR="00035C77" w:rsidRPr="003C6763">
        <w:rPr>
          <w:sz w:val="21"/>
          <w:szCs w:val="21"/>
          <w:lang w:eastAsia="en-US"/>
        </w:rPr>
        <w:t>X</w:t>
      </w:r>
      <w:r w:rsidRPr="003C6763">
        <w:rPr>
          <w:sz w:val="21"/>
          <w:szCs w:val="21"/>
          <w:lang w:eastAsia="en-US"/>
        </w:rPr>
        <w:t xml:space="preserve">XXXXXXXX </w:t>
      </w:r>
      <w:r w:rsidR="00035C77" w:rsidRPr="003C6763">
        <w:rPr>
          <w:sz w:val="21"/>
          <w:szCs w:val="21"/>
          <w:lang w:eastAsia="en-US"/>
        </w:rPr>
        <w:t xml:space="preserve">XXXXX </w:t>
      </w:r>
      <w:r w:rsidRPr="003C6763">
        <w:rPr>
          <w:sz w:val="21"/>
          <w:szCs w:val="21"/>
          <w:lang w:eastAsia="en-US"/>
        </w:rPr>
        <w:t>XX XXXXX XX XXXXXXXXXXXX.</w:t>
      </w:r>
    </w:p>
    <w:p w14:paraId="11503A19" w14:textId="77777777" w:rsidR="000F020C" w:rsidRPr="003C6763" w:rsidRDefault="00DC4923" w:rsidP="003C6763">
      <w:pPr>
        <w:pStyle w:val="Heading1"/>
        <w:keepNext w:val="0"/>
        <w:keepLines w:val="0"/>
        <w:tabs>
          <w:tab w:val="num" w:pos="1080"/>
        </w:tabs>
        <w:ind w:left="0" w:firstLine="720"/>
        <w:jc w:val="both"/>
        <w:rPr>
          <w:sz w:val="21"/>
          <w:szCs w:val="21"/>
          <w:lang w:eastAsia="en-US"/>
        </w:rPr>
      </w:pPr>
      <w:r w:rsidRPr="003C6763">
        <w:rPr>
          <w:sz w:val="21"/>
          <w:szCs w:val="21"/>
          <w:lang w:eastAsia="en-US"/>
        </w:rPr>
        <w:t>“</w:t>
      </w:r>
      <w:r w:rsidRPr="003C6763">
        <w:rPr>
          <w:sz w:val="21"/>
          <w:szCs w:val="21"/>
          <w:u w:val="single"/>
          <w:lang w:eastAsia="en-US"/>
        </w:rPr>
        <w:t>XXXXXXXXXXXX XXXXXXXXXXX</w:t>
      </w:r>
      <w:r w:rsidRPr="003C6763">
        <w:rPr>
          <w:sz w:val="21"/>
          <w:szCs w:val="21"/>
          <w:lang w:eastAsia="en-US"/>
        </w:rPr>
        <w:t xml:space="preserve">” XXXXX XXX XXXXXXXXXXX XXXXXXXXX XX </w:t>
      </w:r>
      <w:r w:rsidR="004A57ED" w:rsidRPr="003C6763">
        <w:rPr>
          <w:sz w:val="21"/>
          <w:szCs w:val="21"/>
          <w:lang w:eastAsia="en-US"/>
        </w:rPr>
        <w:t>XXX XXXXXXXXXX XXXXX</w:t>
      </w:r>
      <w:r w:rsidRPr="003C6763">
        <w:rPr>
          <w:sz w:val="21"/>
          <w:szCs w:val="21"/>
          <w:lang w:eastAsia="en-US"/>
        </w:rPr>
        <w:t xml:space="preserve"> XX XXX </w:t>
      </w:r>
      <w:r w:rsidR="004A57ED" w:rsidRPr="003C6763">
        <w:rPr>
          <w:sz w:val="21"/>
          <w:szCs w:val="21"/>
          <w:lang w:eastAsia="en-US"/>
        </w:rPr>
        <w:t>XXXXXXXXX XXXXX</w:t>
      </w:r>
      <w:r w:rsidRPr="003C6763">
        <w:rPr>
          <w:sz w:val="21"/>
          <w:szCs w:val="21"/>
          <w:lang w:eastAsia="en-US"/>
        </w:rPr>
        <w:t xml:space="preserve">, XXXXXX XXXXXXXX XX XXXXXXXXXX, XX XXXXXXX, XXXXXX XX XX XXXXXXXXXX XX XXXXXXXX XXXXXXX (XXXXXXXXX XXXXXXX XXXXXXXXXX XXXXXXXXXX, XXXXXXX, XXXXXXXXX XXXX, XXXXX XXXXXXX, XXXX-XXX, XXXXXX XXX XXXXXXXXXXX XXXXXXXX, XXXXXXXXXXXX XX XXXXXXXX, XXXXXXX XXXXX, XXXXXXXX, XXXXXXXX, XXXXXXXXXX, XXXXXXXXX, XXXXXXXXXXX, XXXXXXXX, XXXXXXXXXXXXX, XXXXXXXX, XXXXX, XXXXXXX, XXXXXXXX, XXXXXXXXX, XXXXXXXXX, XXXXXXX, XXXXXXXXX XXXXX, XXXXXXXXXXXX XXXXXXX, XXXXXXXX XXXXX, XXXXXXXX XXX XXXXXXXXXXXXX XXXXX). XXXXXXXXXXXX XXXXXXXXXXX XXX XXXX XXXXXXX XXXXXXXXXXX XXXXXXXXX XX </w:t>
      </w:r>
      <w:r w:rsidR="004A57ED" w:rsidRPr="003C6763">
        <w:rPr>
          <w:sz w:val="21"/>
          <w:szCs w:val="21"/>
          <w:lang w:eastAsia="en-US"/>
        </w:rPr>
        <w:t>XXX</w:t>
      </w:r>
      <w:r w:rsidRPr="003C6763">
        <w:rPr>
          <w:sz w:val="21"/>
          <w:szCs w:val="21"/>
          <w:lang w:eastAsia="en-US"/>
        </w:rPr>
        <w:t xml:space="preserve"> </w:t>
      </w:r>
      <w:r w:rsidR="004A57ED" w:rsidRPr="003C6763">
        <w:rPr>
          <w:sz w:val="21"/>
          <w:szCs w:val="21"/>
          <w:lang w:eastAsia="en-US"/>
        </w:rPr>
        <w:t xml:space="preserve">XXXXXXXXXX XXXXX </w:t>
      </w:r>
      <w:r w:rsidRPr="003C6763">
        <w:rPr>
          <w:sz w:val="21"/>
          <w:szCs w:val="21"/>
          <w:lang w:eastAsia="en-US"/>
        </w:rPr>
        <w:t xml:space="preserve">XX XXXXX XXXXXXX. XXXXXXXXXXXX XXXXXXXXXXX XXXXX XXX XXXXXXX XXX XXXXXXXXXXX XXXXX (X) XXX XXXXXXXX XXXXX XXXXX XX XXX XXXX XX XXXXXXXXXX XX XXX </w:t>
      </w:r>
      <w:r w:rsidR="00CB2A8F" w:rsidRPr="003C6763">
        <w:rPr>
          <w:sz w:val="21"/>
          <w:szCs w:val="21"/>
          <w:lang w:eastAsia="en-US"/>
        </w:rPr>
        <w:t>XXXXXXXXXX XXXXX</w:t>
      </w:r>
      <w:r w:rsidRPr="003C6763">
        <w:rPr>
          <w:sz w:val="21"/>
          <w:szCs w:val="21"/>
          <w:lang w:eastAsia="en-US"/>
        </w:rPr>
        <w:t xml:space="preserve">; (XX) XXXXXXX XXXXXXXX XXXXX XXXXX XXXXXXXXXX XX XXX </w:t>
      </w:r>
      <w:r w:rsidR="00CB2A8F" w:rsidRPr="003C6763">
        <w:rPr>
          <w:sz w:val="21"/>
          <w:szCs w:val="21"/>
          <w:lang w:eastAsia="en-US"/>
        </w:rPr>
        <w:t>XXXXXXXXXX XXXXX</w:t>
      </w:r>
      <w:r w:rsidR="00CB2A8F" w:rsidRPr="003C6763" w:rsidDel="00CB2A8F">
        <w:rPr>
          <w:sz w:val="21"/>
          <w:szCs w:val="21"/>
          <w:lang w:eastAsia="en-US"/>
        </w:rPr>
        <w:t xml:space="preserve"> </w:t>
      </w:r>
      <w:r w:rsidRPr="003C6763">
        <w:rPr>
          <w:sz w:val="21"/>
          <w:szCs w:val="21"/>
          <w:lang w:eastAsia="en-US"/>
        </w:rPr>
        <w:t xml:space="preserve">XX XXX </w:t>
      </w:r>
      <w:r w:rsidR="00CB2A8F" w:rsidRPr="003C6763">
        <w:rPr>
          <w:sz w:val="21"/>
          <w:szCs w:val="21"/>
          <w:lang w:eastAsia="en-US"/>
        </w:rPr>
        <w:t>X</w:t>
      </w:r>
      <w:r w:rsidRPr="003C6763">
        <w:rPr>
          <w:sz w:val="21"/>
          <w:szCs w:val="21"/>
          <w:lang w:eastAsia="en-US"/>
        </w:rPr>
        <w:t xml:space="preserve">XXXXXXXX </w:t>
      </w:r>
      <w:r w:rsidR="00CB2A8F" w:rsidRPr="003C6763">
        <w:rPr>
          <w:sz w:val="21"/>
          <w:szCs w:val="21"/>
          <w:lang w:eastAsia="en-US"/>
        </w:rPr>
        <w:t xml:space="preserve">XXXXX </w:t>
      </w:r>
      <w:r w:rsidRPr="003C6763">
        <w:rPr>
          <w:sz w:val="21"/>
          <w:szCs w:val="21"/>
          <w:lang w:eastAsia="en-US"/>
        </w:rPr>
        <w:t xml:space="preserve">XXXXXXX XX XXXXXX XX XXXXXXXX XX XXX </w:t>
      </w:r>
      <w:r w:rsidR="00CB2A8F" w:rsidRPr="003C6763">
        <w:rPr>
          <w:sz w:val="21"/>
          <w:szCs w:val="21"/>
          <w:lang w:eastAsia="en-US"/>
        </w:rPr>
        <w:t xml:space="preserve">XXXXXXXXX XXXXX </w:t>
      </w:r>
      <w:r w:rsidR="00CC403D" w:rsidRPr="003C6763">
        <w:rPr>
          <w:sz w:val="21"/>
          <w:szCs w:val="21"/>
          <w:lang w:eastAsia="en-US"/>
        </w:rPr>
        <w:t>XX XXXXXX XX XXXX XXXXXXXXX</w:t>
      </w:r>
      <w:r w:rsidRPr="003C6763">
        <w:rPr>
          <w:sz w:val="21"/>
          <w:szCs w:val="21"/>
          <w:lang w:eastAsia="en-US"/>
        </w:rPr>
        <w:t xml:space="preserve">; (XXX) XX XXXXXXX XX XXX XXXXXXXXXX XX XXX </w:t>
      </w:r>
      <w:r w:rsidR="00CB2A8F" w:rsidRPr="003C6763">
        <w:rPr>
          <w:sz w:val="21"/>
          <w:szCs w:val="21"/>
          <w:lang w:eastAsia="en-US"/>
        </w:rPr>
        <w:t>X</w:t>
      </w:r>
      <w:r w:rsidRPr="003C6763">
        <w:rPr>
          <w:sz w:val="21"/>
          <w:szCs w:val="21"/>
          <w:lang w:eastAsia="en-US"/>
        </w:rPr>
        <w:t xml:space="preserve">XXXXXXXX </w:t>
      </w:r>
      <w:r w:rsidR="00CB2A8F" w:rsidRPr="003C6763">
        <w:rPr>
          <w:sz w:val="21"/>
          <w:szCs w:val="21"/>
          <w:lang w:eastAsia="en-US"/>
        </w:rPr>
        <w:t xml:space="preserve">XXXXX </w:t>
      </w:r>
      <w:r w:rsidRPr="003C6763">
        <w:rPr>
          <w:sz w:val="21"/>
          <w:szCs w:val="21"/>
          <w:lang w:eastAsia="en-US"/>
        </w:rPr>
        <w:t xml:space="preserve">XX XXX XXXX XX XXXXXXXXXX XX XXX </w:t>
      </w:r>
      <w:r w:rsidR="00CB2A8F" w:rsidRPr="003C6763">
        <w:rPr>
          <w:sz w:val="21"/>
          <w:szCs w:val="21"/>
          <w:lang w:eastAsia="en-US"/>
        </w:rPr>
        <w:t>X</w:t>
      </w:r>
      <w:r w:rsidRPr="003C6763">
        <w:rPr>
          <w:sz w:val="21"/>
          <w:szCs w:val="21"/>
          <w:lang w:eastAsia="en-US"/>
        </w:rPr>
        <w:t xml:space="preserve">XXXXXXXXX </w:t>
      </w:r>
      <w:r w:rsidR="00CB2A8F" w:rsidRPr="003C6763">
        <w:rPr>
          <w:sz w:val="21"/>
          <w:szCs w:val="21"/>
          <w:lang w:eastAsia="en-US"/>
        </w:rPr>
        <w:t>X</w:t>
      </w:r>
      <w:r w:rsidRPr="003C6763">
        <w:rPr>
          <w:sz w:val="21"/>
          <w:szCs w:val="21"/>
          <w:lang w:eastAsia="en-US"/>
        </w:rPr>
        <w:t xml:space="preserve">XXXX XX XXXXX XX XXX </w:t>
      </w:r>
      <w:r w:rsidR="00CB2A8F" w:rsidRPr="003C6763">
        <w:rPr>
          <w:sz w:val="21"/>
          <w:szCs w:val="21"/>
          <w:lang w:eastAsia="en-US"/>
        </w:rPr>
        <w:t>XX</w:t>
      </w:r>
      <w:r w:rsidRPr="003C6763">
        <w:rPr>
          <w:sz w:val="21"/>
          <w:szCs w:val="21"/>
          <w:lang w:eastAsia="en-US"/>
        </w:rPr>
        <w:t xml:space="preserve">XXXXXXX </w:t>
      </w:r>
      <w:r w:rsidR="00CB2A8F" w:rsidRPr="003C6763">
        <w:rPr>
          <w:sz w:val="21"/>
          <w:szCs w:val="21"/>
          <w:lang w:eastAsia="en-US"/>
        </w:rPr>
        <w:t>X</w:t>
      </w:r>
      <w:r w:rsidRPr="003C6763">
        <w:rPr>
          <w:sz w:val="21"/>
          <w:szCs w:val="21"/>
          <w:lang w:eastAsia="en-US"/>
        </w:rPr>
        <w:t xml:space="preserve">XXXX’X  XXXXXXX XXXXXXXXXXX XXXXX XX XXX XXXX XX XXXXXXXXXX; (XX) XX XXXXXXXX XX XXX </w:t>
      </w:r>
      <w:r w:rsidR="00CB2A8F" w:rsidRPr="003C6763">
        <w:rPr>
          <w:sz w:val="21"/>
          <w:szCs w:val="21"/>
          <w:lang w:eastAsia="en-US"/>
        </w:rPr>
        <w:t>X</w:t>
      </w:r>
      <w:r w:rsidRPr="003C6763">
        <w:rPr>
          <w:sz w:val="21"/>
          <w:szCs w:val="21"/>
          <w:lang w:eastAsia="en-US"/>
        </w:rPr>
        <w:t xml:space="preserve">XXXXXXXX </w:t>
      </w:r>
      <w:r w:rsidR="00CB2A8F" w:rsidRPr="003C6763">
        <w:rPr>
          <w:sz w:val="21"/>
          <w:szCs w:val="21"/>
          <w:lang w:eastAsia="en-US"/>
        </w:rPr>
        <w:t>X</w:t>
      </w:r>
      <w:r w:rsidRPr="003C6763">
        <w:rPr>
          <w:sz w:val="21"/>
          <w:szCs w:val="21"/>
          <w:lang w:eastAsia="en-US"/>
        </w:rPr>
        <w:t xml:space="preserve">XXXX XXXX X XXXXX XXXXX XXXXXXX X XXXXXX XX XXXX XXXXX XXXXX’X XXXXXXXXXXX XX XXXXXXXXXXXXXXX; </w:t>
      </w:r>
      <w:r w:rsidR="000F74D9" w:rsidRPr="003C6763">
        <w:rPr>
          <w:sz w:val="21"/>
          <w:szCs w:val="21"/>
          <w:lang w:eastAsia="en-US"/>
        </w:rPr>
        <w:t xml:space="preserve">(X) XXX XXXXXXXXXXXXX XXXXXXXXX XX XXX </w:t>
      </w:r>
      <w:r w:rsidR="00CB2A8F" w:rsidRPr="003C6763">
        <w:rPr>
          <w:sz w:val="21"/>
          <w:szCs w:val="21"/>
          <w:lang w:eastAsia="en-US"/>
        </w:rPr>
        <w:t>XXXXXXXXX X</w:t>
      </w:r>
      <w:r w:rsidR="000F74D9" w:rsidRPr="003C6763">
        <w:rPr>
          <w:sz w:val="21"/>
          <w:szCs w:val="21"/>
          <w:lang w:eastAsia="en-US"/>
        </w:rPr>
        <w:t>XXXX XXXXXXX XXX</w:t>
      </w:r>
      <w:r w:rsidR="00CB2A8F" w:rsidRPr="003C6763">
        <w:rPr>
          <w:sz w:val="21"/>
          <w:szCs w:val="21"/>
          <w:lang w:eastAsia="en-US"/>
        </w:rPr>
        <w:t xml:space="preserve"> XX XXXXXXXXX XX</w:t>
      </w:r>
      <w:r w:rsidR="000F74D9" w:rsidRPr="003C6763">
        <w:rPr>
          <w:sz w:val="21"/>
          <w:szCs w:val="21"/>
          <w:lang w:eastAsia="en-US"/>
        </w:rPr>
        <w:t xml:space="preserve"> XXX XXXXXXXXXXXX XXXXXXXXXXX</w:t>
      </w:r>
      <w:r w:rsidR="00CC403D" w:rsidRPr="003C6763">
        <w:rPr>
          <w:sz w:val="21"/>
          <w:szCs w:val="21"/>
          <w:lang w:eastAsia="en-US"/>
        </w:rPr>
        <w:t>.</w:t>
      </w:r>
      <w:r w:rsidR="000F020C" w:rsidRPr="003C6763">
        <w:rPr>
          <w:sz w:val="21"/>
          <w:szCs w:val="21"/>
          <w:lang w:eastAsia="en-US"/>
        </w:rPr>
        <w:t xml:space="preserve"> XXXXXXXXXXXXXXX XXXXXXXX XX XXX XXXXXXXX XXXXXXXXX XX XXXX XXXXXXXXX, XXXXXXXXXXXX XXXXXXXXXXX XXX XX XXXXXXXXX XX XXX </w:t>
      </w:r>
      <w:r w:rsidR="009720C7" w:rsidRPr="003C6763">
        <w:rPr>
          <w:sz w:val="21"/>
          <w:szCs w:val="21"/>
          <w:lang w:eastAsia="en-US"/>
        </w:rPr>
        <w:t>X</w:t>
      </w:r>
      <w:r w:rsidR="000F020C" w:rsidRPr="003C6763">
        <w:rPr>
          <w:sz w:val="21"/>
          <w:szCs w:val="21"/>
          <w:lang w:eastAsia="en-US"/>
        </w:rPr>
        <w:t xml:space="preserve">XXXXXXXX </w:t>
      </w:r>
      <w:r w:rsidR="009720C7" w:rsidRPr="003C6763">
        <w:rPr>
          <w:sz w:val="21"/>
          <w:szCs w:val="21"/>
          <w:lang w:eastAsia="en-US"/>
        </w:rPr>
        <w:t>X</w:t>
      </w:r>
      <w:r w:rsidR="000F020C" w:rsidRPr="003C6763">
        <w:rPr>
          <w:sz w:val="21"/>
          <w:szCs w:val="21"/>
          <w:lang w:eastAsia="en-US"/>
        </w:rPr>
        <w:t>XXXX XXXX XX XXX XXXXXX XXXXXXXX XX XXXXXXXXXX XXX</w:t>
      </w:r>
      <w:r w:rsidRPr="003C6763">
        <w:rPr>
          <w:sz w:val="21"/>
          <w:szCs w:val="21"/>
          <w:lang w:eastAsia="en-US"/>
        </w:rPr>
        <w:t xml:space="preserve">, XXXXXXXX XXXX XXX </w:t>
      </w:r>
      <w:r w:rsidR="00832961" w:rsidRPr="003C6763">
        <w:rPr>
          <w:sz w:val="21"/>
          <w:szCs w:val="21"/>
          <w:lang w:eastAsia="en-US"/>
        </w:rPr>
        <w:t>X</w:t>
      </w:r>
      <w:r w:rsidRPr="003C6763">
        <w:rPr>
          <w:sz w:val="21"/>
          <w:szCs w:val="21"/>
          <w:lang w:eastAsia="en-US"/>
        </w:rPr>
        <w:t xml:space="preserve">XXXXXXXX </w:t>
      </w:r>
      <w:r w:rsidR="00832961" w:rsidRPr="003C6763">
        <w:rPr>
          <w:sz w:val="21"/>
          <w:szCs w:val="21"/>
          <w:lang w:eastAsia="en-US"/>
        </w:rPr>
        <w:t>X</w:t>
      </w:r>
      <w:r w:rsidRPr="003C6763">
        <w:rPr>
          <w:sz w:val="21"/>
          <w:szCs w:val="21"/>
          <w:lang w:eastAsia="en-US"/>
        </w:rPr>
        <w:t xml:space="preserve">XXXX XXXXX XXX </w:t>
      </w:r>
      <w:r w:rsidR="00832961" w:rsidRPr="003C6763">
        <w:rPr>
          <w:sz w:val="21"/>
          <w:szCs w:val="21"/>
          <w:lang w:eastAsia="en-US"/>
        </w:rPr>
        <w:t>X</w:t>
      </w:r>
      <w:r w:rsidRPr="003C6763">
        <w:rPr>
          <w:sz w:val="21"/>
          <w:szCs w:val="21"/>
          <w:lang w:eastAsia="en-US"/>
        </w:rPr>
        <w:t xml:space="preserve">XXXXXXXXX </w:t>
      </w:r>
      <w:r w:rsidR="00832961" w:rsidRPr="003C6763">
        <w:rPr>
          <w:sz w:val="21"/>
          <w:szCs w:val="21"/>
          <w:lang w:eastAsia="en-US"/>
        </w:rPr>
        <w:t xml:space="preserve">XXXXX </w:t>
      </w:r>
      <w:r w:rsidRPr="003C6763">
        <w:rPr>
          <w:sz w:val="21"/>
          <w:szCs w:val="21"/>
          <w:lang w:eastAsia="en-US"/>
        </w:rPr>
        <w:t>XXXXXX XXXXXXX XXXXXX XX XXXX XXXXXXXXXXX XXXXX XX XXXX XXXXXXXXXX XXX XXXXXXXXXX XX XXXXXXXXX XX XXXXX XXXXXXXXXX XXX XXXXXXXXXXX XXXX XXXXXX XXXXXXXXXX.</w:t>
      </w:r>
      <w:r w:rsidR="00447CE4" w:rsidRPr="003C6763">
        <w:rPr>
          <w:sz w:val="21"/>
          <w:szCs w:val="21"/>
          <w:lang w:eastAsia="en-US" w:bidi="ar-SA"/>
        </w:rPr>
        <w:t xml:space="preserve"> </w:t>
      </w:r>
      <w:r w:rsidR="00447CE4" w:rsidRPr="003C6763">
        <w:rPr>
          <w:sz w:val="21"/>
          <w:szCs w:val="21"/>
          <w:lang w:eastAsia="en-US"/>
        </w:rPr>
        <w:t xml:space="preserve">XX </w:t>
      </w:r>
      <w:r w:rsidR="005622AC" w:rsidRPr="003C6763">
        <w:rPr>
          <w:sz w:val="21"/>
          <w:szCs w:val="21"/>
          <w:lang w:eastAsia="en-US"/>
        </w:rPr>
        <w:t xml:space="preserve">XXX </w:t>
      </w:r>
      <w:r w:rsidR="00832961" w:rsidRPr="003C6763">
        <w:rPr>
          <w:sz w:val="21"/>
          <w:szCs w:val="21"/>
          <w:lang w:eastAsia="en-US"/>
        </w:rPr>
        <w:t>XXXXXXXXXX X</w:t>
      </w:r>
      <w:r w:rsidR="005622AC" w:rsidRPr="003C6763">
        <w:rPr>
          <w:sz w:val="21"/>
          <w:szCs w:val="21"/>
          <w:lang w:eastAsia="en-US"/>
        </w:rPr>
        <w:t xml:space="preserve">XXXX </w:t>
      </w:r>
      <w:r w:rsidR="00447CE4" w:rsidRPr="003C6763">
        <w:rPr>
          <w:sz w:val="21"/>
          <w:szCs w:val="21"/>
          <w:lang w:eastAsia="en-US"/>
        </w:rPr>
        <w:t xml:space="preserve">XXXXX XX XXXXXX X XXXXXXXXXX XXXXX XX XXXXX XXXXXXXXXXX XXXXXX, </w:t>
      </w:r>
      <w:r w:rsidR="00832961" w:rsidRPr="003C6763">
        <w:rPr>
          <w:sz w:val="21"/>
          <w:szCs w:val="21"/>
          <w:lang w:eastAsia="en-US"/>
        </w:rPr>
        <w:t>XXX XXXXXXXXX X</w:t>
      </w:r>
      <w:r w:rsidR="005622AC" w:rsidRPr="003C6763">
        <w:rPr>
          <w:sz w:val="21"/>
          <w:szCs w:val="21"/>
          <w:lang w:eastAsia="en-US"/>
        </w:rPr>
        <w:t xml:space="preserve">XXXX </w:t>
      </w:r>
      <w:r w:rsidR="00447CE4" w:rsidRPr="003C6763">
        <w:rPr>
          <w:sz w:val="21"/>
          <w:szCs w:val="21"/>
          <w:lang w:eastAsia="en-US"/>
        </w:rPr>
        <w:t>XXXX XXXXXXX XXXX XXXX XXXXXXX XX XXX XXXXXXXXXXXX XXXXXXXXXXX XXXX XX XXXXXXX XXXXXXXX XX XX XXXXXXXXX.</w:t>
      </w:r>
    </w:p>
    <w:p w14:paraId="4DD17AF7" w14:textId="77777777" w:rsidR="00DC4923" w:rsidRPr="003C6763" w:rsidRDefault="00DC4923" w:rsidP="003C6763">
      <w:pPr>
        <w:pStyle w:val="Heading1"/>
        <w:keepNext w:val="0"/>
        <w:keepLines w:val="0"/>
        <w:tabs>
          <w:tab w:val="num" w:pos="1080"/>
        </w:tabs>
        <w:ind w:left="0" w:firstLine="720"/>
        <w:jc w:val="both"/>
        <w:rPr>
          <w:sz w:val="21"/>
          <w:szCs w:val="21"/>
          <w:lang w:eastAsia="en-US"/>
        </w:rPr>
      </w:pPr>
      <w:r w:rsidRPr="003C6763">
        <w:rPr>
          <w:sz w:val="21"/>
          <w:szCs w:val="21"/>
          <w:u w:val="single"/>
          <w:lang w:eastAsia="en-US"/>
        </w:rPr>
        <w:t>XXX-XXX XXX XXX-XXXXXXXXXX</w:t>
      </w:r>
      <w:r w:rsidRPr="003C6763">
        <w:rPr>
          <w:sz w:val="21"/>
          <w:szCs w:val="21"/>
          <w:lang w:eastAsia="en-US"/>
        </w:rPr>
        <w:t xml:space="preserve">.  </w:t>
      </w:r>
      <w:r w:rsidR="008A43CE" w:rsidRPr="003C6763">
        <w:rPr>
          <w:sz w:val="21"/>
          <w:szCs w:val="21"/>
          <w:lang w:eastAsia="en-US"/>
        </w:rPr>
        <w:t xml:space="preserve">XXX </w:t>
      </w:r>
      <w:r w:rsidR="00832961" w:rsidRPr="003C6763">
        <w:rPr>
          <w:sz w:val="21"/>
          <w:szCs w:val="21"/>
          <w:lang w:eastAsia="en-US"/>
        </w:rPr>
        <w:t>XXXXXXXXX X</w:t>
      </w:r>
      <w:r w:rsidR="008A43CE" w:rsidRPr="003C6763">
        <w:rPr>
          <w:sz w:val="21"/>
          <w:szCs w:val="21"/>
          <w:lang w:eastAsia="en-US"/>
        </w:rPr>
        <w:t>XXXX</w:t>
      </w:r>
      <w:r w:rsidRPr="003C6763">
        <w:rPr>
          <w:sz w:val="21"/>
          <w:szCs w:val="21"/>
          <w:lang w:eastAsia="en-US"/>
        </w:rPr>
        <w:t xml:space="preserve"> </w:t>
      </w:r>
      <w:r w:rsidR="001754C8" w:rsidRPr="003C6763">
        <w:rPr>
          <w:sz w:val="21"/>
          <w:szCs w:val="21"/>
          <w:lang w:eastAsia="en-US"/>
        </w:rPr>
        <w:t>XXXXX</w:t>
      </w:r>
      <w:r w:rsidRPr="003C6763">
        <w:rPr>
          <w:sz w:val="21"/>
          <w:szCs w:val="21"/>
          <w:lang w:eastAsia="en-US"/>
        </w:rPr>
        <w:t xml:space="preserve"> </w:t>
      </w:r>
      <w:r w:rsidR="00B5000A" w:rsidRPr="003C6763">
        <w:rPr>
          <w:sz w:val="21"/>
          <w:szCs w:val="21"/>
          <w:lang w:eastAsia="en-US"/>
        </w:rPr>
        <w:t xml:space="preserve">(X) </w:t>
      </w:r>
      <w:r w:rsidRPr="003C6763">
        <w:rPr>
          <w:sz w:val="21"/>
          <w:szCs w:val="21"/>
          <w:lang w:eastAsia="en-US"/>
        </w:rPr>
        <w:t>XXX XXXXXXXXXXXX XXXXXXXXXXX XXXX XXX XXXXXXXXXX XX XXXXXXXXXX XXX XXXXXXX</w:t>
      </w:r>
      <w:r w:rsidR="00B5000A" w:rsidRPr="003C6763">
        <w:rPr>
          <w:sz w:val="21"/>
          <w:szCs w:val="21"/>
          <w:lang w:eastAsia="en-US"/>
        </w:rPr>
        <w:t>, XXX</w:t>
      </w:r>
      <w:r w:rsidR="00035C77" w:rsidRPr="003C6763">
        <w:rPr>
          <w:sz w:val="21"/>
          <w:szCs w:val="21"/>
          <w:lang w:eastAsia="en-US"/>
        </w:rPr>
        <w:t xml:space="preserve"> </w:t>
      </w:r>
      <w:r w:rsidR="00B5000A" w:rsidRPr="003C6763">
        <w:rPr>
          <w:sz w:val="21"/>
          <w:szCs w:val="21"/>
          <w:lang w:eastAsia="en-US"/>
        </w:rPr>
        <w:t>(XX)</w:t>
      </w:r>
      <w:r w:rsidR="008A43CE" w:rsidRPr="003C6763">
        <w:rPr>
          <w:sz w:val="21"/>
          <w:szCs w:val="21"/>
          <w:lang w:eastAsia="en-US"/>
        </w:rPr>
        <w:t xml:space="preserve"> XXX</w:t>
      </w:r>
      <w:r w:rsidR="001754C8" w:rsidRPr="003C6763">
        <w:rPr>
          <w:sz w:val="21"/>
          <w:szCs w:val="21"/>
          <w:lang w:eastAsia="en-US"/>
        </w:rPr>
        <w:t xml:space="preserve"> </w:t>
      </w:r>
      <w:r w:rsidRPr="003C6763">
        <w:rPr>
          <w:sz w:val="21"/>
          <w:szCs w:val="21"/>
          <w:lang w:eastAsia="en-US"/>
        </w:rPr>
        <w:t xml:space="preserve">XXXXXXXX XXX XXXXXXXXXXXX XXXXXXXXXXX XX XXXXX XXXXXXX XX XX </w:t>
      </w:r>
      <w:r w:rsidR="00FA72DF" w:rsidRPr="003C6763">
        <w:rPr>
          <w:sz w:val="21"/>
          <w:szCs w:val="21"/>
          <w:lang w:eastAsia="en-US"/>
        </w:rPr>
        <w:t>XXX</w:t>
      </w:r>
      <w:r w:rsidRPr="003C6763">
        <w:rPr>
          <w:sz w:val="21"/>
          <w:szCs w:val="21"/>
          <w:lang w:eastAsia="en-US"/>
        </w:rPr>
        <w:t xml:space="preserve"> XXXXXXXXX XXX XXXXXXXXXXX, XXXXXX XX XXXXX XXXXXXXXX XXX XXXXXXXXXXX XX XXX </w:t>
      </w:r>
      <w:r w:rsidR="00FA72DF" w:rsidRPr="003C6763">
        <w:rPr>
          <w:sz w:val="21"/>
          <w:szCs w:val="21"/>
          <w:lang w:eastAsia="en-US"/>
        </w:rPr>
        <w:t>X</w:t>
      </w:r>
      <w:r w:rsidRPr="003C6763">
        <w:rPr>
          <w:sz w:val="21"/>
          <w:szCs w:val="21"/>
          <w:lang w:eastAsia="en-US"/>
        </w:rPr>
        <w:t xml:space="preserve">XXXXXXXX </w:t>
      </w:r>
      <w:r w:rsidR="00FA72DF" w:rsidRPr="003C6763">
        <w:rPr>
          <w:sz w:val="21"/>
          <w:szCs w:val="21"/>
          <w:lang w:eastAsia="en-US"/>
        </w:rPr>
        <w:t xml:space="preserve">XXXXX </w:t>
      </w:r>
      <w:r w:rsidRPr="003C6763">
        <w:rPr>
          <w:sz w:val="21"/>
          <w:szCs w:val="21"/>
          <w:lang w:eastAsia="en-US"/>
        </w:rPr>
        <w:t>XX XX XXX XXXXXX-XXXXX XXXXXXXXXXXX XXX XXX XXXXXXXX XX XXXX XXX XXXXXXXXXXX XXX XXX XXXX XXXXXX X XXX-XXX XXX XXX-XXXXXXXXXX XXXXXXXXX XXXXXXX XX XXX XXXXXXXXXX XXXXXX, XXXXX XX XXXXXXX XX XXXXXXXXXXXX XXXXXXXXXXX</w:t>
      </w:r>
      <w:r w:rsidR="00FB3E46" w:rsidRPr="003C6763">
        <w:rPr>
          <w:sz w:val="21"/>
          <w:szCs w:val="21"/>
          <w:lang w:eastAsia="en-US"/>
        </w:rPr>
        <w:t xml:space="preserve"> (“</w:t>
      </w:r>
      <w:r w:rsidR="00FB3E46" w:rsidRPr="003C6763">
        <w:rPr>
          <w:b/>
          <w:bCs/>
          <w:sz w:val="21"/>
          <w:szCs w:val="21"/>
          <w:lang w:eastAsia="en-US"/>
        </w:rPr>
        <w:t>XXXXXXXXXXXXXX</w:t>
      </w:r>
      <w:r w:rsidR="00FB3E46" w:rsidRPr="003C6763">
        <w:rPr>
          <w:sz w:val="21"/>
          <w:szCs w:val="21"/>
          <w:lang w:eastAsia="en-US"/>
        </w:rPr>
        <w:t>”)</w:t>
      </w:r>
      <w:r w:rsidRPr="003C6763">
        <w:rPr>
          <w:sz w:val="21"/>
          <w:szCs w:val="21"/>
          <w:lang w:eastAsia="en-US"/>
        </w:rPr>
        <w:t xml:space="preserve">. </w:t>
      </w:r>
      <w:r w:rsidR="00FB3E46" w:rsidRPr="003C6763">
        <w:rPr>
          <w:sz w:val="21"/>
          <w:szCs w:val="21"/>
          <w:lang w:eastAsia="en-US"/>
        </w:rPr>
        <w:t xml:space="preserve">X XXXXXX XX XXXX XXXXXXXXX XX X XXXXXXXXXXXXXX XX XXX XXXXXXX XX X XXXXXXXXXXXXXX XX XXXXXX XXXX XXX XXXXXXXXXXX XX </w:t>
      </w:r>
      <w:r w:rsidR="005A2E29" w:rsidRPr="003C6763">
        <w:rPr>
          <w:sz w:val="21"/>
          <w:szCs w:val="21"/>
          <w:lang w:eastAsia="en-US"/>
        </w:rPr>
        <w:t>XXX XXXXXXXXX XXXXX</w:t>
      </w:r>
      <w:r w:rsidR="00FB3E46" w:rsidRPr="003C6763">
        <w:rPr>
          <w:sz w:val="21"/>
          <w:szCs w:val="21"/>
          <w:lang w:eastAsia="en-US"/>
        </w:rPr>
        <w:t xml:space="preserve"> XXXXXXXXX XXXXX XX XXXXXX XX XX X XXXXXX XX XXXX XXXXXXXXX XX </w:t>
      </w:r>
      <w:r w:rsidR="005A2E29" w:rsidRPr="003C6763">
        <w:rPr>
          <w:sz w:val="21"/>
          <w:szCs w:val="21"/>
          <w:lang w:eastAsia="en-US"/>
        </w:rPr>
        <w:t>XXXXXXXXX XXXXX</w:t>
      </w:r>
      <w:r w:rsidR="00FB3E46" w:rsidRPr="003C6763">
        <w:rPr>
          <w:sz w:val="21"/>
          <w:szCs w:val="21"/>
          <w:lang w:eastAsia="en-US"/>
        </w:rPr>
        <w:t xml:space="preserve">. </w:t>
      </w:r>
      <w:r w:rsidR="00B5000A" w:rsidRPr="003C6763">
        <w:rPr>
          <w:sz w:val="21"/>
          <w:szCs w:val="21"/>
          <w:lang w:eastAsia="en-US"/>
        </w:rPr>
        <w:t>XXX XXXXXXXXX XXXXX</w:t>
      </w:r>
      <w:r w:rsidRPr="003C6763">
        <w:rPr>
          <w:sz w:val="21"/>
          <w:szCs w:val="21"/>
          <w:lang w:eastAsia="en-US"/>
        </w:rPr>
        <w:t xml:space="preserve"> XXXXX </w:t>
      </w:r>
      <w:r w:rsidR="00B5000A" w:rsidRPr="003C6763">
        <w:rPr>
          <w:sz w:val="21"/>
          <w:szCs w:val="21"/>
          <w:lang w:eastAsia="en-US"/>
        </w:rPr>
        <w:t xml:space="preserve">XXX </w:t>
      </w:r>
      <w:r w:rsidRPr="003C6763">
        <w:rPr>
          <w:sz w:val="21"/>
          <w:szCs w:val="21"/>
          <w:lang w:eastAsia="en-US"/>
        </w:rPr>
        <w:t xml:space="preserve">XXXXXXX XXXXXXXX, XXXXXXXXXXX XX XXXXXXXXX XXX XXXXXXXXXX, XXXXXXXX XX XXXXX XXXXXXXX XXXXXXX XXXXX XXXXXX XXX XXXXXXXXXXXX XXXXXXXXXXX. </w:t>
      </w:r>
      <w:r w:rsidR="004E3617" w:rsidRPr="003C6763">
        <w:rPr>
          <w:sz w:val="21"/>
          <w:szCs w:val="21"/>
          <w:lang w:eastAsia="en-US"/>
        </w:rPr>
        <w:t xml:space="preserve">XXX XXXXXXXXX XXXXX </w:t>
      </w:r>
      <w:r w:rsidRPr="003C6763">
        <w:rPr>
          <w:sz w:val="21"/>
          <w:szCs w:val="21"/>
          <w:lang w:eastAsia="en-US"/>
        </w:rPr>
        <w:t>XXXX</w:t>
      </w:r>
      <w:r w:rsidR="004E3617" w:rsidRPr="003C6763">
        <w:rPr>
          <w:sz w:val="21"/>
          <w:szCs w:val="21"/>
          <w:lang w:eastAsia="en-US"/>
        </w:rPr>
        <w:t xml:space="preserve"> XXX</w:t>
      </w:r>
      <w:r w:rsidRPr="003C6763">
        <w:rPr>
          <w:sz w:val="21"/>
          <w:szCs w:val="21"/>
          <w:lang w:eastAsia="en-US"/>
        </w:rPr>
        <w:t xml:space="preserve"> XXXXXX XX XX-XXXXXX XX XXXXXXXXX XXXXXXXX, XXXXXXXX XX XXXXXXXXXX, XXX XXXXXXXXXXXX XXXXXXXXXXX</w:t>
      </w:r>
      <w:r w:rsidR="004E3617" w:rsidRPr="003C6763">
        <w:rPr>
          <w:sz w:val="21"/>
          <w:szCs w:val="21"/>
          <w:lang w:eastAsia="en-US"/>
        </w:rPr>
        <w:t>,</w:t>
      </w:r>
      <w:r w:rsidRPr="003C6763">
        <w:rPr>
          <w:sz w:val="21"/>
          <w:szCs w:val="21"/>
          <w:lang w:eastAsia="en-US"/>
        </w:rPr>
        <w:t xml:space="preserve"> XXXXXX XXXX XXX XXXXXXXXXX XXXXXXXXXX XXXXXX XXXXXXXXX XX XXXXXX XXXXXXX.</w:t>
      </w:r>
    </w:p>
    <w:p w14:paraId="7867442C" w14:textId="77777777" w:rsidR="00DC4923" w:rsidRPr="003C6763" w:rsidRDefault="00DC4923" w:rsidP="003C6763">
      <w:pPr>
        <w:pStyle w:val="Heading1"/>
        <w:keepNext w:val="0"/>
        <w:keepLines w:val="0"/>
        <w:tabs>
          <w:tab w:val="num" w:pos="1080"/>
        </w:tabs>
        <w:ind w:left="0" w:firstLine="720"/>
        <w:jc w:val="both"/>
        <w:rPr>
          <w:sz w:val="21"/>
          <w:szCs w:val="21"/>
          <w:lang w:eastAsia="en-US"/>
        </w:rPr>
      </w:pPr>
      <w:r w:rsidRPr="003C6763">
        <w:rPr>
          <w:sz w:val="21"/>
          <w:szCs w:val="21"/>
          <w:u w:val="single"/>
          <w:lang w:eastAsia="en-US"/>
        </w:rPr>
        <w:t>XXXXXXXXXXX XX XXXXXXXXXXXXXXX</w:t>
      </w:r>
      <w:r w:rsidRPr="003C6763">
        <w:rPr>
          <w:sz w:val="21"/>
          <w:szCs w:val="21"/>
          <w:lang w:eastAsia="en-US"/>
        </w:rPr>
        <w:t xml:space="preserve">.  </w:t>
      </w:r>
      <w:r w:rsidR="004E3617" w:rsidRPr="003C6763">
        <w:rPr>
          <w:sz w:val="21"/>
          <w:szCs w:val="21"/>
          <w:lang w:eastAsia="en-US"/>
        </w:rPr>
        <w:t xml:space="preserve">XXX XXXXXXXXX XXXXX </w:t>
      </w:r>
      <w:r w:rsidRPr="003C6763">
        <w:rPr>
          <w:sz w:val="21"/>
          <w:szCs w:val="21"/>
          <w:lang w:eastAsia="en-US"/>
        </w:rPr>
        <w:t>XXXXX XXXX XXXXXXXXXX XXXXXXXX XX XXXXXXX XXX XXXXXXXXXXXXXXX XX XXX XXXXX XXXXXXXXXXXX XXX XX XXX XXXXXXXXXXXX XXXXXXXXXXX</w:t>
      </w:r>
      <w:r w:rsidR="00631A6D" w:rsidRPr="003C6763">
        <w:rPr>
          <w:sz w:val="21"/>
          <w:szCs w:val="21"/>
          <w:lang w:eastAsia="en-US"/>
        </w:rPr>
        <w:t>, XXXXXXXXX XX XXXXX XXXXX XXXXXXXX XXXX XX XXXXXXXX XX XXXXXXX XXX XXX XXXXXX XXXXXXXXXXXX XXXXXXXXXXX</w:t>
      </w:r>
      <w:r w:rsidRPr="003C6763">
        <w:rPr>
          <w:sz w:val="21"/>
          <w:szCs w:val="21"/>
          <w:lang w:eastAsia="en-US"/>
        </w:rPr>
        <w:t xml:space="preserve">. </w:t>
      </w:r>
      <w:r w:rsidR="004E3617" w:rsidRPr="003C6763">
        <w:rPr>
          <w:sz w:val="21"/>
          <w:szCs w:val="21"/>
          <w:lang w:eastAsia="en-US"/>
        </w:rPr>
        <w:t xml:space="preserve">XXX XXXXXXXXX XXXXX </w:t>
      </w:r>
      <w:r w:rsidRPr="003C6763">
        <w:rPr>
          <w:sz w:val="21"/>
          <w:szCs w:val="21"/>
          <w:lang w:eastAsia="en-US"/>
        </w:rPr>
        <w:t xml:space="preserve">XXXXX </w:t>
      </w:r>
      <w:r w:rsidR="004E3617" w:rsidRPr="003C6763">
        <w:rPr>
          <w:sz w:val="21"/>
          <w:szCs w:val="21"/>
          <w:lang w:eastAsia="en-US"/>
        </w:rPr>
        <w:t xml:space="preserve">XXX </w:t>
      </w:r>
      <w:r w:rsidRPr="003C6763">
        <w:rPr>
          <w:sz w:val="21"/>
          <w:szCs w:val="21"/>
          <w:lang w:eastAsia="en-US"/>
        </w:rPr>
        <w:t xml:space="preserve">XXXX XXX XXXXXX XX XXX XXXXXXXXXXXX XXXXXXXXXXX XX XXX XXXXX XXXXX XXXXXX XXXXXXXX XX XXXXXXX XX XXX </w:t>
      </w:r>
      <w:r w:rsidR="0082618D" w:rsidRPr="003C6763">
        <w:rPr>
          <w:sz w:val="21"/>
          <w:szCs w:val="21"/>
          <w:lang w:eastAsia="en-US"/>
        </w:rPr>
        <w:t>XXXXXXXXXX XXXXX</w:t>
      </w:r>
      <w:r w:rsidRPr="003C6763">
        <w:rPr>
          <w:sz w:val="21"/>
          <w:szCs w:val="21"/>
          <w:lang w:eastAsia="en-US"/>
        </w:rPr>
        <w:t xml:space="preserve">, XXX XXXXX XXXXXXXXX XXX </w:t>
      </w:r>
      <w:r w:rsidR="0082618D" w:rsidRPr="003C6763">
        <w:rPr>
          <w:sz w:val="21"/>
          <w:szCs w:val="21"/>
          <w:lang w:eastAsia="en-US"/>
        </w:rPr>
        <w:t>XXXXXXXXXX XXXXX</w:t>
      </w:r>
      <w:r w:rsidRPr="003C6763">
        <w:rPr>
          <w:sz w:val="21"/>
          <w:szCs w:val="21"/>
          <w:lang w:eastAsia="en-US"/>
        </w:rPr>
        <w:t xml:space="preserve">’X XXXXXXXXXXX XXXXXX XXXXXXX XX XXX XXXX XXXXXXXX XXXXXX XX XXX XXXX XXXXXX XX XXXXX XXXX XXXXXXX XXXX XXX XXXXX XX XX XX XXX XXXXXXXX. </w:t>
      </w:r>
      <w:r w:rsidR="004E3617" w:rsidRPr="003C6763">
        <w:rPr>
          <w:sz w:val="21"/>
          <w:szCs w:val="21"/>
          <w:lang w:eastAsia="en-US"/>
        </w:rPr>
        <w:t>XXX XXXXXXXXX XXXXX</w:t>
      </w:r>
      <w:r w:rsidRPr="003C6763">
        <w:rPr>
          <w:sz w:val="21"/>
          <w:szCs w:val="21"/>
          <w:lang w:eastAsia="en-US"/>
        </w:rPr>
        <w:t xml:space="preserve"> XXXXX XXXXXXXXXXX XXXXXX XX XXXXXXX XXX </w:t>
      </w:r>
      <w:r w:rsidR="007B4C5B" w:rsidRPr="003C6763">
        <w:rPr>
          <w:sz w:val="21"/>
          <w:szCs w:val="21"/>
          <w:lang w:eastAsia="en-US"/>
        </w:rPr>
        <w:t>XXXXXXXXXX XXXXX</w:t>
      </w:r>
      <w:r w:rsidRPr="003C6763">
        <w:rPr>
          <w:sz w:val="21"/>
          <w:szCs w:val="21"/>
          <w:lang w:eastAsia="en-US"/>
        </w:rPr>
        <w:t xml:space="preserve"> XX XXX XXXXX XX XXX XXXXXXXXXXXX XXX XX XXXXXXXXXX XX XXXXXXXXXXXX XXXXXXXXXXX.</w:t>
      </w:r>
    </w:p>
    <w:p w14:paraId="2CAF4226" w14:textId="77777777" w:rsidR="00DC4923" w:rsidRPr="003C6763" w:rsidRDefault="00DC4923" w:rsidP="003C6763">
      <w:pPr>
        <w:pStyle w:val="Heading1"/>
        <w:keepNext w:val="0"/>
        <w:keepLines w:val="0"/>
        <w:tabs>
          <w:tab w:val="num" w:pos="1080"/>
        </w:tabs>
        <w:ind w:left="0" w:firstLine="720"/>
        <w:jc w:val="both"/>
        <w:rPr>
          <w:sz w:val="21"/>
          <w:szCs w:val="21"/>
          <w:lang w:eastAsia="en-US"/>
        </w:rPr>
      </w:pPr>
      <w:r w:rsidRPr="003C6763">
        <w:rPr>
          <w:sz w:val="21"/>
          <w:szCs w:val="21"/>
          <w:u w:val="single"/>
          <w:lang w:eastAsia="en-US"/>
        </w:rPr>
        <w:t>XX XXXXXXXX</w:t>
      </w:r>
      <w:r w:rsidRPr="003C6763">
        <w:rPr>
          <w:sz w:val="21"/>
          <w:szCs w:val="21"/>
          <w:lang w:eastAsia="en-US"/>
        </w:rPr>
        <w:t xml:space="preserve">.  XXX XXXXXXXXXXXX XXXXXXXXXXX XX XXXXXXXX “XX XX.” </w:t>
      </w:r>
      <w:r w:rsidR="007B4C5B" w:rsidRPr="003C6763">
        <w:rPr>
          <w:sz w:val="21"/>
          <w:szCs w:val="21"/>
          <w:lang w:eastAsia="en-US"/>
        </w:rPr>
        <w:t xml:space="preserve">XXX XXXXXXXXXX </w:t>
      </w:r>
      <w:r w:rsidRPr="003C6763">
        <w:rPr>
          <w:sz w:val="21"/>
          <w:szCs w:val="21"/>
          <w:lang w:eastAsia="en-US"/>
        </w:rPr>
        <w:t xml:space="preserve">XXXXX XXXXX XX XXXXXXXXXX, XXXXXXX, XXXXXXX XX XXXXXXXXX, XXXXXXXXX XXX XXXXXXXX, XXXXXXXXXXXX XX XXXXXXXXXXX, XXXXXX XXXX XX XXX XXX XXXXX XX XXXXXXXX XXX XXXXXXXXXXXX XXXXXXXXXXX XX XXX </w:t>
      </w:r>
      <w:r w:rsidR="007B4C5B" w:rsidRPr="003C6763">
        <w:rPr>
          <w:sz w:val="21"/>
          <w:szCs w:val="21"/>
          <w:lang w:eastAsia="en-US"/>
        </w:rPr>
        <w:t>X</w:t>
      </w:r>
      <w:r w:rsidRPr="003C6763">
        <w:rPr>
          <w:sz w:val="21"/>
          <w:szCs w:val="21"/>
          <w:lang w:eastAsia="en-US"/>
        </w:rPr>
        <w:t xml:space="preserve">XXXXXXXX </w:t>
      </w:r>
      <w:r w:rsidR="007B4C5B" w:rsidRPr="003C6763">
        <w:rPr>
          <w:sz w:val="21"/>
          <w:szCs w:val="21"/>
          <w:lang w:eastAsia="en-US"/>
        </w:rPr>
        <w:t>XXXXX</w:t>
      </w:r>
      <w:r w:rsidRPr="003C6763">
        <w:rPr>
          <w:sz w:val="21"/>
          <w:szCs w:val="21"/>
          <w:lang w:eastAsia="en-US"/>
        </w:rPr>
        <w:t xml:space="preserve">. </w:t>
      </w:r>
    </w:p>
    <w:p w14:paraId="5A897083" w14:textId="77777777" w:rsidR="00EF6DC8" w:rsidRPr="003C6763" w:rsidRDefault="00DC4923" w:rsidP="003C6763">
      <w:pPr>
        <w:pStyle w:val="Heading1"/>
        <w:keepNext w:val="0"/>
        <w:keepLines w:val="0"/>
        <w:tabs>
          <w:tab w:val="num" w:pos="1080"/>
        </w:tabs>
        <w:ind w:left="0" w:firstLine="720"/>
        <w:jc w:val="both"/>
        <w:rPr>
          <w:sz w:val="21"/>
          <w:szCs w:val="21"/>
        </w:rPr>
      </w:pPr>
      <w:r w:rsidRPr="003C6763">
        <w:rPr>
          <w:sz w:val="21"/>
          <w:szCs w:val="21"/>
          <w:u w:val="single"/>
          <w:lang w:eastAsia="en-US"/>
        </w:rPr>
        <w:t>XXXXXX XX XXXXXXXXX</w:t>
      </w:r>
      <w:r w:rsidRPr="003C6763">
        <w:rPr>
          <w:sz w:val="21"/>
          <w:szCs w:val="21"/>
          <w:lang w:eastAsia="en-US"/>
        </w:rPr>
        <w:t>.</w:t>
      </w:r>
      <w:r w:rsidR="005D09C7" w:rsidRPr="003C6763">
        <w:rPr>
          <w:sz w:val="21"/>
          <w:szCs w:val="21"/>
        </w:rPr>
        <w:t xml:space="preserve"> </w:t>
      </w:r>
      <w:r w:rsidR="004331ED" w:rsidRPr="003C6763">
        <w:rPr>
          <w:sz w:val="21"/>
          <w:szCs w:val="21"/>
        </w:rPr>
        <w:t>XXXX XXXXXXXXXXX XX XXXX XXXXXXXXX, XX XXXXXXX XX XX XXX XXXX XXX XXXXXXXXXX XXXXX</w:t>
      </w:r>
      <w:r w:rsidR="00EF6DC8" w:rsidRPr="003C6763">
        <w:rPr>
          <w:sz w:val="21"/>
          <w:szCs w:val="21"/>
        </w:rPr>
        <w:t xml:space="preserve"> </w:t>
      </w:r>
      <w:r w:rsidR="004331ED" w:rsidRPr="003C6763">
        <w:rPr>
          <w:sz w:val="21"/>
          <w:szCs w:val="21"/>
        </w:rPr>
        <w:t xml:space="preserve">XX XXXXXXXX, </w:t>
      </w:r>
      <w:r w:rsidR="00EF6DC8" w:rsidRPr="003C6763">
        <w:rPr>
          <w:sz w:val="21"/>
          <w:szCs w:val="21"/>
          <w:lang w:eastAsia="en-US"/>
        </w:rPr>
        <w:t xml:space="preserve">XXX XXXXXXXXX XXXXX </w:t>
      </w:r>
      <w:r w:rsidR="004331ED" w:rsidRPr="003C6763">
        <w:rPr>
          <w:sz w:val="21"/>
          <w:szCs w:val="21"/>
        </w:rPr>
        <w:t>XXXXXXXX XXXXX: (X) XXXXXXXXXXX XXX XXX XX X</w:t>
      </w:r>
      <w:r w:rsidR="00D914E4" w:rsidRPr="003C6763">
        <w:rPr>
          <w:sz w:val="21"/>
          <w:szCs w:val="21"/>
        </w:rPr>
        <w:t>XXXXXXXXXXX XXXXXXXXXXX,</w:t>
      </w:r>
      <w:r w:rsidR="004331ED" w:rsidRPr="003C6763">
        <w:rPr>
          <w:sz w:val="21"/>
          <w:szCs w:val="21"/>
        </w:rPr>
        <w:t xml:space="preserve"> XXX (X) XX XXX XXXXXXXX XX XXX </w:t>
      </w:r>
      <w:r w:rsidR="00EF6DC8" w:rsidRPr="003C6763">
        <w:rPr>
          <w:sz w:val="21"/>
          <w:szCs w:val="21"/>
          <w:lang w:eastAsia="en-US"/>
        </w:rPr>
        <w:t>XXXXXXXXX XXXXX</w:t>
      </w:r>
      <w:r w:rsidR="00D914E4" w:rsidRPr="003C6763">
        <w:rPr>
          <w:sz w:val="21"/>
          <w:szCs w:val="21"/>
          <w:lang w:eastAsia="en-US"/>
        </w:rPr>
        <w:t>,</w:t>
      </w:r>
      <w:r w:rsidR="00EF6DC8" w:rsidRPr="003C6763">
        <w:rPr>
          <w:sz w:val="21"/>
          <w:szCs w:val="21"/>
          <w:lang w:eastAsia="en-US"/>
        </w:rPr>
        <w:t xml:space="preserve"> </w:t>
      </w:r>
      <w:r w:rsidR="004331ED" w:rsidRPr="003C6763">
        <w:rPr>
          <w:sz w:val="21"/>
          <w:szCs w:val="21"/>
        </w:rPr>
        <w:t xml:space="preserve">XXXXXX XXXXXXX XX XXXXXXXXXX XXXXX XXX XXXXXXXXX XXXX XXXXXXX XXXXXXXXXXXX </w:t>
      </w:r>
      <w:r w:rsidR="004331ED" w:rsidRPr="003C6763">
        <w:rPr>
          <w:sz w:val="21"/>
          <w:szCs w:val="21"/>
        </w:rPr>
        <w:lastRenderedPageBreak/>
        <w:t xml:space="preserve">XXXXXXXXXXX </w:t>
      </w:r>
      <w:bookmarkStart w:id="0" w:name="OLE_LINK1"/>
      <w:r w:rsidR="004331ED" w:rsidRPr="003C6763">
        <w:rPr>
          <w:sz w:val="21"/>
          <w:szCs w:val="21"/>
        </w:rPr>
        <w:t xml:space="preserve">XX XXX XXXXXXXXXX XX XX XXX XXXXXXXXXX XX XXX XXXXXXXXXXXXXX </w:t>
      </w:r>
      <w:bookmarkEnd w:id="0"/>
      <w:r w:rsidR="004331ED" w:rsidRPr="003C6763">
        <w:rPr>
          <w:sz w:val="21"/>
          <w:szCs w:val="21"/>
        </w:rPr>
        <w:t xml:space="preserve">XX XXXXX XX XXXXXXX XXX XXXXXXXXXXXX XXXXXXXXXXX XX XXX XXXXXXXXXX XX XX XXX XXXXXXXXXX XX XXX XXXXXXXXXXXXXX, XXXXXXXX XXXX XXXX XXXX XXXXXXXXXX XXXX-XX XXXXXX XX XXX XXXXXXX XXXXXXXXXX XXXX XXX </w:t>
      </w:r>
      <w:r w:rsidR="00EF6DC8" w:rsidRPr="003C6763">
        <w:rPr>
          <w:sz w:val="21"/>
          <w:szCs w:val="21"/>
          <w:lang w:eastAsia="en-US"/>
        </w:rPr>
        <w:t xml:space="preserve">XXXXXXXXX XXXXX </w:t>
      </w:r>
      <w:r w:rsidR="004331ED" w:rsidRPr="003C6763">
        <w:rPr>
          <w:sz w:val="21"/>
          <w:szCs w:val="21"/>
        </w:rPr>
        <w:t xml:space="preserve">XX XXX XXXXXXXXXXXXXXX XXXXXXXX XXXX-XX XXXXXXXXXX XXX XXXXXX, XXXXXXX XX XXX </w:t>
      </w:r>
      <w:r w:rsidR="00EF6DC8" w:rsidRPr="003C6763">
        <w:rPr>
          <w:sz w:val="21"/>
          <w:szCs w:val="21"/>
          <w:lang w:eastAsia="en-US"/>
        </w:rPr>
        <w:t xml:space="preserve">XXXXXXXXX XXXXX`X </w:t>
      </w:r>
      <w:r w:rsidR="004331ED" w:rsidRPr="003C6763">
        <w:rPr>
          <w:sz w:val="21"/>
          <w:szCs w:val="21"/>
        </w:rPr>
        <w:t>XXXXXXXXXX XXXX XXX XXXXX XX XXXX XXXXXXXXX XXX XXX XXXX XXXXXXXXX.</w:t>
      </w:r>
    </w:p>
    <w:p w14:paraId="65AE4115" w14:textId="4A3D4430" w:rsidR="00F755DE" w:rsidRPr="00876895" w:rsidRDefault="00DA4E85" w:rsidP="003C6763">
      <w:pPr>
        <w:pStyle w:val="Heading1"/>
        <w:keepNext w:val="0"/>
        <w:keepLines w:val="0"/>
        <w:tabs>
          <w:tab w:val="num" w:pos="1080"/>
        </w:tabs>
        <w:ind w:left="0" w:firstLine="720"/>
        <w:jc w:val="both"/>
        <w:rPr>
          <w:sz w:val="21"/>
          <w:szCs w:val="21"/>
          <w:lang w:eastAsia="en-US"/>
        </w:rPr>
      </w:pPr>
      <w:r>
        <w:rPr>
          <w:sz w:val="21"/>
          <w:szCs w:val="21"/>
          <w:u w:val="single"/>
          <w:lang w:eastAsia="en-US"/>
        </w:rPr>
        <w:t>XXXX</w:t>
      </w:r>
      <w:r w:rsidR="00DC4923" w:rsidRPr="00876895">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r w:rsidR="0076305B" w:rsidRPr="0076305B">
        <w:rPr>
          <w:sz w:val="21"/>
          <w:szCs w:val="21"/>
          <w:lang w:eastAsia="en-US"/>
        </w:rPr>
        <w:t xml:space="preserve"> </w:t>
      </w:r>
      <w:r w:rsidR="0076305B">
        <w:rPr>
          <w:sz w:val="21"/>
          <w:szCs w:val="21"/>
          <w:lang w:eastAsia="en-US"/>
        </w:rPr>
        <w:t>XXXXXXXXXXXX</w:t>
      </w:r>
    </w:p>
    <w:p w14:paraId="6903A741" w14:textId="1B0656A3" w:rsidR="00FD64EF" w:rsidRPr="003C6763" w:rsidRDefault="00792B10" w:rsidP="003C6763">
      <w:pPr>
        <w:pStyle w:val="Heading1"/>
        <w:keepNext w:val="0"/>
        <w:keepLines w:val="0"/>
        <w:tabs>
          <w:tab w:val="num" w:pos="1080"/>
        </w:tabs>
        <w:ind w:left="0" w:firstLine="720"/>
        <w:jc w:val="both"/>
        <w:rPr>
          <w:rFonts w:asciiTheme="majorBidi" w:hAnsiTheme="majorBidi" w:cstheme="majorBidi"/>
          <w:sz w:val="21"/>
          <w:szCs w:val="21"/>
        </w:rPr>
      </w:pPr>
      <w:r>
        <w:rPr>
          <w:sz w:val="21"/>
          <w:szCs w:val="21"/>
          <w:u w:val="single"/>
          <w:lang w:eastAsia="en-US"/>
        </w:rPr>
        <w:t>XXXX</w:t>
      </w:r>
      <w:r w:rsidR="00DC4923" w:rsidRPr="00876895">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r w:rsidRPr="0076305B">
        <w:rPr>
          <w:sz w:val="21"/>
          <w:szCs w:val="21"/>
          <w:lang w:eastAsia="en-US"/>
        </w:rPr>
        <w:t xml:space="preserve"> </w:t>
      </w:r>
      <w:r>
        <w:rPr>
          <w:sz w:val="21"/>
          <w:szCs w:val="21"/>
          <w:lang w:eastAsia="en-US"/>
        </w:rPr>
        <w:t>XXXXXXXXXXXX</w:t>
      </w:r>
    </w:p>
    <w:p w14:paraId="4C3466A4" w14:textId="77777777" w:rsidR="00DC4923" w:rsidRPr="00876895" w:rsidRDefault="00DC4923" w:rsidP="003C6763">
      <w:pPr>
        <w:pStyle w:val="Heading1"/>
        <w:keepNext w:val="0"/>
        <w:keepLines w:val="0"/>
        <w:tabs>
          <w:tab w:val="num" w:pos="1080"/>
        </w:tabs>
        <w:ind w:left="0" w:firstLine="720"/>
        <w:jc w:val="both"/>
        <w:rPr>
          <w:sz w:val="21"/>
          <w:szCs w:val="21"/>
          <w:lang w:eastAsia="en-US"/>
        </w:rPr>
      </w:pPr>
      <w:r w:rsidRPr="00876895">
        <w:rPr>
          <w:sz w:val="21"/>
          <w:szCs w:val="21"/>
          <w:u w:val="single"/>
          <w:lang w:eastAsia="en-US"/>
        </w:rPr>
        <w:t>XXXXXXXX</w:t>
      </w:r>
      <w:r w:rsidRPr="00876895">
        <w:rPr>
          <w:sz w:val="21"/>
          <w:szCs w:val="21"/>
          <w:lang w:eastAsia="en-US"/>
        </w:rPr>
        <w:t xml:space="preserve">.  XXXX XXXXX XXXXXX XXXX XXX XXXXXXXXXXX XXXXXXXXX XXX XXXXXXXXX XXX XXXXXXXXXX XX XXXXX XX XXXXXXX XXX XXXXX XXXXX XXX XXX XXXXX XXXXX’X XXXXXXXX, XXX XXXX XXXXXXXX XXXXXXX XXXXX XX XXXXXXXXXX XX XXXXXXXXXX XXX XXXXX XXXXX XXX XXX XXXXXX XX XXX XXXXXXXX XXX XXXXX XXXXXX. XXXXXXXXXXX, XXXX XXXXX XXXXXX XXX XXXXXXXXXXXX XXXX XXX XXXXXXXXX XX XXXXXXXXXX XXXXXXXXX XX XXXX XXXXXXXXX XXX XXXXX XXXXXXXXXXX XXXXXX XX XXX XXXXX XXXXX, XXXXXXXXX XXX XXXXX XXXXX XX XXXX XXXXXXXXXX XXXXXX XX XXX XXXXX </w:t>
      </w:r>
      <w:r w:rsidR="00A84B75" w:rsidRPr="00876895">
        <w:rPr>
          <w:sz w:val="21"/>
          <w:szCs w:val="21"/>
          <w:lang w:eastAsia="en-US"/>
        </w:rPr>
        <w:t>XX XXXXXXXXX XXXXXXXXXXXX</w:t>
      </w:r>
      <w:r w:rsidRPr="00876895">
        <w:rPr>
          <w:sz w:val="21"/>
          <w:szCs w:val="21"/>
          <w:lang w:eastAsia="en-US"/>
        </w:rPr>
        <w:t xml:space="preserve">, XX XXXXXXXX XX XXX XXXXX XXXXXXXX XXXX XXX XX XXXXXXXXX, XX XXX, XX XXXXXX XX XXXXXXXXX. </w:t>
      </w:r>
    </w:p>
    <w:p w14:paraId="11528F5A" w14:textId="77777777" w:rsidR="00DC4923" w:rsidRPr="00876895" w:rsidRDefault="00DC4923" w:rsidP="003C6763">
      <w:pPr>
        <w:pStyle w:val="Heading1"/>
        <w:keepNext w:val="0"/>
        <w:keepLines w:val="0"/>
        <w:tabs>
          <w:tab w:val="num" w:pos="1080"/>
        </w:tabs>
        <w:ind w:left="0" w:firstLine="720"/>
        <w:jc w:val="both"/>
        <w:rPr>
          <w:sz w:val="21"/>
          <w:szCs w:val="21"/>
          <w:lang w:eastAsia="en-US"/>
        </w:rPr>
      </w:pPr>
      <w:r w:rsidRPr="00876895">
        <w:rPr>
          <w:sz w:val="21"/>
          <w:szCs w:val="21"/>
          <w:u w:val="single"/>
          <w:lang w:eastAsia="en-US"/>
        </w:rPr>
        <w:t>XXXXXXXXX XXX</w:t>
      </w:r>
      <w:r w:rsidR="00432512" w:rsidRPr="00876895">
        <w:rPr>
          <w:sz w:val="21"/>
          <w:szCs w:val="21"/>
          <w:u w:val="single"/>
          <w:lang w:eastAsia="en-US"/>
        </w:rPr>
        <w:t>; XXXXXX</w:t>
      </w:r>
      <w:r w:rsidRPr="00876895">
        <w:rPr>
          <w:sz w:val="21"/>
          <w:szCs w:val="21"/>
          <w:lang w:eastAsia="en-US"/>
        </w:rPr>
        <w:t xml:space="preserve">. XXXX XXXXXXXXX XXXXX XX XXXXXXXX XX XXX XXXXXXXXX XXX XXXXXXXX XX XXXXXXXXXX XXXX XXX XXXX XX XXX </w:t>
      </w:r>
      <w:r w:rsidRPr="00311C1D">
        <w:rPr>
          <w:sz w:val="21"/>
          <w:szCs w:val="21"/>
          <w:lang w:eastAsia="en-US"/>
        </w:rPr>
        <w:t>XXXXX XX XXXXXX</w:t>
      </w:r>
      <w:r w:rsidRPr="00876895">
        <w:rPr>
          <w:sz w:val="21"/>
          <w:szCs w:val="21"/>
          <w:lang w:eastAsia="en-US"/>
        </w:rPr>
        <w:t xml:space="preserve">, XXXXXXX XXXXXX XX XXX XXXXXXXXXX XX XXX XXXXXXXX XX XXXX. XXX XXXXXX </w:t>
      </w:r>
      <w:r w:rsidRPr="00311C1D">
        <w:rPr>
          <w:sz w:val="21"/>
          <w:szCs w:val="21"/>
          <w:lang w:eastAsia="en-US"/>
        </w:rPr>
        <w:t>XXXXXXX XX XXX-XXXX</w:t>
      </w:r>
      <w:r w:rsidRPr="00876895">
        <w:rPr>
          <w:sz w:val="21"/>
          <w:szCs w:val="21"/>
          <w:lang w:eastAsia="en-US"/>
        </w:rPr>
        <w:t xml:space="preserve"> XXXXX XXXX XXXXXXXXX XXXXXXXXXXXX XX XXXXXXXXXX XXX XXXXXXX XXXXXXX XXX XX XXXX XXXXXXXXX. </w:t>
      </w:r>
    </w:p>
    <w:p w14:paraId="27522725" w14:textId="77777777" w:rsidR="00876895" w:rsidRPr="00876895" w:rsidRDefault="00DC4923" w:rsidP="003C6763">
      <w:pPr>
        <w:pStyle w:val="Heading1"/>
        <w:keepNext w:val="0"/>
        <w:keepLines w:val="0"/>
        <w:tabs>
          <w:tab w:val="num" w:pos="1080"/>
        </w:tabs>
        <w:ind w:left="0" w:firstLine="720"/>
        <w:jc w:val="both"/>
        <w:rPr>
          <w:sz w:val="21"/>
          <w:szCs w:val="21"/>
          <w:lang w:eastAsia="en-US"/>
        </w:rPr>
      </w:pPr>
      <w:r w:rsidRPr="00876895">
        <w:rPr>
          <w:sz w:val="21"/>
          <w:szCs w:val="21"/>
          <w:u w:val="single"/>
          <w:lang w:eastAsia="en-US"/>
        </w:rPr>
        <w:t>XXXXXXXXXXXXX</w:t>
      </w:r>
      <w:r w:rsidRPr="00876895">
        <w:rPr>
          <w:sz w:val="21"/>
          <w:szCs w:val="21"/>
          <w:lang w:eastAsia="en-US"/>
        </w:rPr>
        <w:t>. XXXX XXXXXXXXX XXXX XXX XXXXXXXXXX X XXXXX XXXXXXX XX XXXXX XXXX XXXXXXXX XXXXXXXXX. XXXX XXXXXXXXX XXXXX XXXX XXX XXXXX XX XXX XXXXXXX XX XXX XXXXXXX XXXXXX XXX XXXXX XXXXXXXXXX XXX XXXXXXX, XXXXXXXX XXXX XXXXXXXXXXXX XXXXXXXXXXX XXX XXX XXXXXX XXX XXXXXXXXXXX XXXXX XXXX XXXXXXXXX XXX XXX XX XXXXXXXX XXXXXXX XXXXX XXXXXXX XXXXXXX XX XXX XXXXXXXXXX XXXXX, XXXXXX XX X XXXXXXXXX XX XXX XX XXXXXXXXXXXXX XXX XX X XXXXX’X XXXXXXXX XX XXXXXX. XXXX XXXXXXXX XXXXXXXX XXX XXXXXX XXXXXXXXX XXXXXXX XXX XXXXXXX XXXX XXXXXXX XX XXX XXXXXXX XXXXXX XXXXXX. XXX XXXXXXX XX XXXXXXX XXX XXXXXXXXX XX XXXX XXXXXXXXX XXXXX XXX XXXXXXXXXX X XXXXXX XXXXXXX XX XX XXX XXXXX XXXXXXXXX. XXXX XXXXXXXXX XXX XXX XX XXXXXXX, XXX XXX XXXXXXXXXX XXXXXX, XXXXXX XX X XXXXXXX XXXXXX XX XXXX XXXXXXX XXXXXX.</w:t>
      </w:r>
      <w:r w:rsidR="00876895" w:rsidRPr="003C6763">
        <w:rPr>
          <w:sz w:val="21"/>
          <w:szCs w:val="21"/>
          <w:lang w:eastAsia="en-US"/>
        </w:rPr>
        <w:t xml:space="preserve"> </w:t>
      </w:r>
    </w:p>
    <w:p w14:paraId="15B479CE" w14:textId="77777777" w:rsidR="00DC4923" w:rsidRPr="00876895" w:rsidRDefault="00DC4923" w:rsidP="003C6763">
      <w:pPr>
        <w:pStyle w:val="Heading1"/>
        <w:keepNext w:val="0"/>
        <w:keepLines w:val="0"/>
        <w:numPr>
          <w:ilvl w:val="0"/>
          <w:numId w:val="0"/>
        </w:numPr>
        <w:jc w:val="both"/>
        <w:rPr>
          <w:sz w:val="21"/>
          <w:szCs w:val="21"/>
          <w:lang w:eastAsia="en-US"/>
        </w:rPr>
      </w:pPr>
      <w:r w:rsidRPr="00876895">
        <w:rPr>
          <w:sz w:val="21"/>
          <w:szCs w:val="21"/>
          <w:lang w:eastAsia="en-US"/>
        </w:rPr>
        <w:t>XXX XXXXXXXXXXX XXXXXXXXX XXXX XXXX XXXX XXX XXXXXXXXX XX XXXXX XXXX XXXX XXXXXXXXX XX XXXXXX XX XXX XXXXXX XXXXXX XXXXX XXXXX XXXXX.</w:t>
      </w:r>
    </w:p>
    <w:tbl>
      <w:tblPr>
        <w:tblW w:w="0" w:type="auto"/>
        <w:tblLook w:val="04A0" w:firstRow="1" w:lastRow="0" w:firstColumn="1" w:lastColumn="0" w:noHBand="0" w:noVBand="1"/>
      </w:tblPr>
      <w:tblGrid>
        <w:gridCol w:w="3868"/>
        <w:gridCol w:w="1247"/>
        <w:gridCol w:w="4382"/>
      </w:tblGrid>
      <w:tr w:rsidR="005313C2" w:rsidRPr="00876895" w14:paraId="274EAEC9" w14:textId="77777777" w:rsidTr="003C6763">
        <w:tc>
          <w:tcPr>
            <w:tcW w:w="3936" w:type="dxa"/>
          </w:tcPr>
          <w:p w14:paraId="47B192A0" w14:textId="77777777" w:rsidR="005313C2" w:rsidRPr="00876895" w:rsidRDefault="00141E0C" w:rsidP="003C6763">
            <w:pPr>
              <w:rPr>
                <w:b/>
                <w:bCs/>
                <w:sz w:val="21"/>
                <w:szCs w:val="21"/>
              </w:rPr>
            </w:pPr>
            <w:r>
              <w:rPr>
                <w:b/>
                <w:bCs/>
                <w:sz w:val="21"/>
                <w:szCs w:val="21"/>
              </w:rPr>
              <w:t>XXXXXXX</w:t>
            </w:r>
            <w:r w:rsidR="005D4992">
              <w:rPr>
                <w:b/>
                <w:bCs/>
                <w:sz w:val="21"/>
                <w:szCs w:val="21"/>
              </w:rPr>
              <w:t xml:space="preserve"> XXXXXXXXXXXX</w:t>
            </w:r>
            <w:r w:rsidR="003E01A0" w:rsidRPr="00876895">
              <w:rPr>
                <w:b/>
                <w:bCs/>
                <w:sz w:val="21"/>
                <w:szCs w:val="21"/>
              </w:rPr>
              <w:t xml:space="preserve"> </w:t>
            </w:r>
            <w:r w:rsidR="005313C2" w:rsidRPr="00876895">
              <w:rPr>
                <w:b/>
                <w:bCs/>
                <w:sz w:val="21"/>
                <w:szCs w:val="21"/>
              </w:rPr>
              <w:t>XXX.</w:t>
            </w:r>
          </w:p>
        </w:tc>
        <w:tc>
          <w:tcPr>
            <w:tcW w:w="1275" w:type="dxa"/>
          </w:tcPr>
          <w:p w14:paraId="0252E636" w14:textId="77777777" w:rsidR="005313C2" w:rsidRPr="00876895" w:rsidRDefault="005313C2" w:rsidP="003C6763">
            <w:pPr>
              <w:rPr>
                <w:b/>
                <w:bCs/>
                <w:sz w:val="21"/>
                <w:szCs w:val="21"/>
              </w:rPr>
            </w:pPr>
          </w:p>
        </w:tc>
        <w:tc>
          <w:tcPr>
            <w:tcW w:w="4075" w:type="dxa"/>
          </w:tcPr>
          <w:p w14:paraId="60334A97" w14:textId="77777777" w:rsidR="008B04F1" w:rsidRPr="008B04F1" w:rsidRDefault="008B04F1" w:rsidP="008B04F1">
            <w:pPr>
              <w:rPr>
                <w:b/>
                <w:bCs/>
                <w:sz w:val="21"/>
                <w:szCs w:val="21"/>
              </w:rPr>
            </w:pPr>
            <w:r w:rsidRPr="008B04F1">
              <w:rPr>
                <w:b/>
                <w:bCs/>
                <w:sz w:val="21"/>
                <w:szCs w:val="21"/>
              </w:rPr>
              <w:t>XXXXXX</w:t>
            </w:r>
          </w:p>
          <w:p w14:paraId="4156502D" w14:textId="6AEEA4C0" w:rsidR="005313C2" w:rsidRPr="00876895" w:rsidRDefault="005313C2" w:rsidP="003C6763">
            <w:pPr>
              <w:rPr>
                <w:b/>
                <w:bCs/>
                <w:sz w:val="21"/>
                <w:szCs w:val="21"/>
              </w:rPr>
            </w:pPr>
          </w:p>
        </w:tc>
      </w:tr>
      <w:tr w:rsidR="005313C2" w:rsidRPr="00876895" w14:paraId="3705249B" w14:textId="77777777" w:rsidTr="00BC4044">
        <w:tc>
          <w:tcPr>
            <w:tcW w:w="3936" w:type="dxa"/>
          </w:tcPr>
          <w:p w14:paraId="109416BC" w14:textId="43C59F03" w:rsidR="005313C2" w:rsidRPr="00876895" w:rsidRDefault="005313C2" w:rsidP="002A6CE9">
            <w:pPr>
              <w:rPr>
                <w:b/>
                <w:bCs/>
                <w:sz w:val="21"/>
                <w:szCs w:val="21"/>
              </w:rPr>
            </w:pPr>
            <w:r w:rsidRPr="00876895">
              <w:rPr>
                <w:b/>
                <w:bCs/>
                <w:sz w:val="21"/>
                <w:szCs w:val="21"/>
              </w:rPr>
              <w:t>X</w:t>
            </w:r>
            <w:r w:rsidR="001D06F2">
              <w:rPr>
                <w:b/>
                <w:bCs/>
                <w:sz w:val="21"/>
                <w:szCs w:val="21"/>
              </w:rPr>
              <w:t xml:space="preserve">X: XXXX </w:t>
            </w:r>
            <w:r w:rsidR="002A6CE9" w:rsidRPr="002A6CE9">
              <w:rPr>
                <w:b/>
                <w:bCs/>
                <w:sz w:val="21"/>
                <w:szCs w:val="21"/>
              </w:rPr>
              <w:t>XXXXXXXX</w:t>
            </w:r>
            <w:r w:rsidR="001D06F2">
              <w:rPr>
                <w:b/>
                <w:bCs/>
                <w:sz w:val="21"/>
                <w:szCs w:val="21"/>
              </w:rPr>
              <w:t>,</w:t>
            </w:r>
            <w:r w:rsidRPr="00876895">
              <w:rPr>
                <w:b/>
                <w:bCs/>
                <w:sz w:val="21"/>
                <w:szCs w:val="21"/>
              </w:rPr>
              <w:t xml:space="preserve"> XXXXX</w:t>
            </w:r>
            <w:r w:rsidR="001D06F2">
              <w:rPr>
                <w:b/>
                <w:bCs/>
                <w:sz w:val="21"/>
                <w:szCs w:val="21"/>
              </w:rPr>
              <w:t>: XXX</w:t>
            </w:r>
          </w:p>
        </w:tc>
        <w:tc>
          <w:tcPr>
            <w:tcW w:w="1275" w:type="dxa"/>
          </w:tcPr>
          <w:p w14:paraId="1C38E93D" w14:textId="77777777" w:rsidR="005313C2" w:rsidRPr="00876895" w:rsidRDefault="005313C2" w:rsidP="003C6763">
            <w:pPr>
              <w:rPr>
                <w:b/>
                <w:bCs/>
                <w:sz w:val="21"/>
                <w:szCs w:val="21"/>
              </w:rPr>
            </w:pPr>
          </w:p>
        </w:tc>
        <w:tc>
          <w:tcPr>
            <w:tcW w:w="4075" w:type="dxa"/>
          </w:tcPr>
          <w:p w14:paraId="4E5892D0" w14:textId="77777777" w:rsidR="005313C2" w:rsidRPr="00876895" w:rsidRDefault="005313C2" w:rsidP="003C6763">
            <w:pPr>
              <w:rPr>
                <w:b/>
                <w:bCs/>
                <w:sz w:val="21"/>
                <w:szCs w:val="21"/>
              </w:rPr>
            </w:pPr>
            <w:r w:rsidRPr="00876895">
              <w:rPr>
                <w:b/>
                <w:bCs/>
                <w:sz w:val="21"/>
                <w:szCs w:val="21"/>
              </w:rPr>
              <w:t>XX:______________, XXXXX:_________________</w:t>
            </w:r>
          </w:p>
        </w:tc>
      </w:tr>
      <w:tr w:rsidR="005313C2" w:rsidRPr="00876895" w14:paraId="30D66837" w14:textId="77777777" w:rsidTr="00BC4044">
        <w:tc>
          <w:tcPr>
            <w:tcW w:w="3936" w:type="dxa"/>
          </w:tcPr>
          <w:p w14:paraId="5B5A2F7D" w14:textId="49028171" w:rsidR="005313C2" w:rsidRPr="00876895" w:rsidRDefault="005313C2" w:rsidP="003C6763">
            <w:pPr>
              <w:rPr>
                <w:b/>
                <w:bCs/>
                <w:sz w:val="21"/>
                <w:szCs w:val="21"/>
              </w:rPr>
            </w:pPr>
            <w:r w:rsidRPr="00876895">
              <w:rPr>
                <w:b/>
                <w:bCs/>
                <w:sz w:val="21"/>
                <w:szCs w:val="21"/>
              </w:rPr>
              <w:t>XXXXXXX</w:t>
            </w:r>
            <w:r w:rsidR="001D06F2">
              <w:rPr>
                <w:b/>
                <w:bCs/>
                <w:sz w:val="21"/>
                <w:szCs w:val="21"/>
              </w:rPr>
              <w:t>: 000 XXXXX XX., XXX XXXX, XXXXXX</w:t>
            </w:r>
          </w:p>
        </w:tc>
        <w:tc>
          <w:tcPr>
            <w:tcW w:w="1275" w:type="dxa"/>
          </w:tcPr>
          <w:p w14:paraId="2DDCBECE" w14:textId="77777777" w:rsidR="005313C2" w:rsidRPr="00876895" w:rsidRDefault="005313C2" w:rsidP="003C6763">
            <w:pPr>
              <w:rPr>
                <w:b/>
                <w:bCs/>
                <w:sz w:val="21"/>
                <w:szCs w:val="21"/>
              </w:rPr>
            </w:pPr>
          </w:p>
        </w:tc>
        <w:tc>
          <w:tcPr>
            <w:tcW w:w="4075" w:type="dxa"/>
          </w:tcPr>
          <w:p w14:paraId="0890AA00" w14:textId="77777777" w:rsidR="005313C2" w:rsidRPr="00876895" w:rsidRDefault="005313C2" w:rsidP="003C6763">
            <w:pPr>
              <w:rPr>
                <w:b/>
                <w:bCs/>
                <w:sz w:val="21"/>
                <w:szCs w:val="21"/>
              </w:rPr>
            </w:pPr>
            <w:r w:rsidRPr="00876895">
              <w:rPr>
                <w:b/>
                <w:bCs/>
                <w:sz w:val="21"/>
                <w:szCs w:val="21"/>
              </w:rPr>
              <w:t>XXXXXXX:________________________________</w:t>
            </w:r>
          </w:p>
        </w:tc>
      </w:tr>
    </w:tbl>
    <w:p w14:paraId="2C68D1E2" w14:textId="77777777" w:rsidR="0025576A" w:rsidRPr="00876895" w:rsidRDefault="0025576A">
      <w:pPr>
        <w:spacing w:before="0"/>
        <w:rPr>
          <w:sz w:val="21"/>
          <w:szCs w:val="21"/>
        </w:rPr>
      </w:pPr>
    </w:p>
    <w:sectPr w:rsidR="0025576A" w:rsidRPr="00876895" w:rsidSect="003C6763">
      <w:headerReference w:type="default" r:id="rId10"/>
      <w:pgSz w:w="11906" w:h="16838"/>
      <w:pgMar w:top="709" w:right="1133" w:bottom="1440" w:left="1276"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75773" w14:textId="77777777" w:rsidR="00DB221C" w:rsidRDefault="00DB221C" w:rsidP="00CA411D">
      <w:r>
        <w:separator/>
      </w:r>
    </w:p>
  </w:endnote>
  <w:endnote w:type="continuationSeparator" w:id="0">
    <w:p w14:paraId="44614AFD" w14:textId="77777777" w:rsidR="00DB221C" w:rsidRDefault="00DB221C" w:rsidP="00CA41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avid">
    <w:panose1 w:val="020E0502060401010101"/>
    <w:charset w:val="B1"/>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505319" w14:textId="77777777" w:rsidR="00DB221C" w:rsidRDefault="00DB221C" w:rsidP="00CA411D">
      <w:r>
        <w:separator/>
      </w:r>
    </w:p>
  </w:footnote>
  <w:footnote w:type="continuationSeparator" w:id="0">
    <w:p w14:paraId="1ECEEA85" w14:textId="77777777" w:rsidR="00DB221C" w:rsidRDefault="00DB221C" w:rsidP="00CA41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s="http://schemas.microsoft.com/office/word/2010/wordprocessingShape">
  <w:p w14:paraId="30CA7157" w14:textId="77777777">
    <w:pPr>
      <w:pStyle w:val="Header"/>
      <w:jc w:val="center"/>
    </w:pPr>
    <w:r>
      <w:rPr>
        <w:rtl/>
      </w:rPr>
      <w:t xml:space="preserve">- </w:t>
    </w:r>
    <w:r>
      <w:fldChar w:fldCharType="begin"/>
    </w:r>
    <w:r>
      <w:instrText xml:space="preserve"> XXXX   \* XXXXXXXXXXX </w:instrText>
    </w:r>
    <w:r>
      <w:fldChar w:fldCharType="separate"/>
    </w:r>
    <w:r>
      <w:t>0</w:t>
    </w:r>
    <w:r>
      <w:fldChar w:fldCharType="end"/>
    </w:r>
    <w:r>
      <w:rPr>
        <w:rtl/>
      </w:rPr>
      <w:t>-</w:t>
    </w:r>
  </w:p>
  <w:p w14:paraId="616AE9D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385340"/>
    <w:multiLevelType w:val="multilevel"/>
    <w:tmpl w:val="0E1231E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68522453">
    <w:abstractNumId w:val="0"/>
  </w:num>
  <w:num w:numId="2" w16cid:durableId="802386235">
    <w:abstractNumId w:val="0"/>
  </w:num>
  <w:num w:numId="3" w16cid:durableId="458374766">
    <w:abstractNumId w:val="0"/>
  </w:num>
  <w:num w:numId="4" w16cid:durableId="633751160">
    <w:abstractNumId w:val="0"/>
  </w:num>
  <w:num w:numId="5" w16cid:durableId="2077392026">
    <w:abstractNumId w:val="0"/>
  </w:num>
  <w:num w:numId="6" w16cid:durableId="1460419340">
    <w:abstractNumId w:val="0"/>
  </w:num>
  <w:num w:numId="7" w16cid:durableId="203182735">
    <w:abstractNumId w:val="0"/>
  </w:num>
  <w:num w:numId="8" w16cid:durableId="1026907600">
    <w:abstractNumId w:val="0"/>
  </w:num>
  <w:num w:numId="9" w16cid:durableId="1281953522">
    <w:abstractNumId w:val="0"/>
  </w:num>
  <w:num w:numId="10" w16cid:durableId="86855920">
    <w:abstractNumId w:val="0"/>
  </w:num>
  <w:num w:numId="11" w16cid:durableId="1641571064">
    <w:abstractNumId w:val="0"/>
  </w:num>
  <w:num w:numId="12" w16cid:durableId="997612509">
    <w:abstractNumId w:val="0"/>
  </w:num>
  <w:num w:numId="13" w16cid:durableId="1673950656">
    <w:abstractNumId w:val="0"/>
  </w:num>
  <w:num w:numId="14" w16cid:durableId="1415318034">
    <w:abstractNumId w:val="0"/>
  </w:num>
  <w:num w:numId="15" w16cid:durableId="65151724">
    <w:abstractNumId w:val="0"/>
  </w:num>
  <w:num w:numId="16" w16cid:durableId="1550452151">
    <w:abstractNumId w:val="0"/>
  </w:num>
  <w:num w:numId="17" w16cid:durableId="1882932761">
    <w:abstractNumId w:val="0"/>
  </w:num>
  <w:num w:numId="18" w16cid:durableId="1729107084">
    <w:abstractNumId w:val="0"/>
  </w:num>
  <w:num w:numId="19" w16cid:durableId="2057585825">
    <w:abstractNumId w:val="0"/>
  </w:num>
  <w:num w:numId="20" w16cid:durableId="1693606228">
    <w:abstractNumId w:val="0"/>
  </w:num>
  <w:num w:numId="21" w16cid:durableId="1795833584">
    <w:abstractNumId w:val="0"/>
  </w:num>
  <w:num w:numId="22" w16cid:durableId="1206718115">
    <w:abstractNumId w:val="0"/>
  </w:num>
  <w:num w:numId="23" w16cid:durableId="1885292547">
    <w:abstractNumId w:val="0"/>
  </w:num>
  <w:num w:numId="24" w16cid:durableId="698236733">
    <w:abstractNumId w:val="0"/>
  </w:num>
  <w:num w:numId="25" w16cid:durableId="1832673139">
    <w:abstractNumId w:val="0"/>
  </w:num>
  <w:num w:numId="26" w16cid:durableId="254242840">
    <w:abstractNumId w:val="0"/>
  </w:num>
  <w:num w:numId="27" w16cid:durableId="4865526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c0Nzc3Mzc2NTFR0lEKTi0uzszPAykwrAUAJ88uciwAAAA="/>
  </w:docVars>
  <w:rsids>
    <w:rsidRoot w:val="00392E14"/>
    <w:rsid w:val="00035C77"/>
    <w:rsid w:val="00050BEF"/>
    <w:rsid w:val="00050CE8"/>
    <w:rsid w:val="00072FF4"/>
    <w:rsid w:val="000750E9"/>
    <w:rsid w:val="000B1D3B"/>
    <w:rsid w:val="000C0AE3"/>
    <w:rsid w:val="000F020C"/>
    <w:rsid w:val="000F74D9"/>
    <w:rsid w:val="00141E0C"/>
    <w:rsid w:val="0014683C"/>
    <w:rsid w:val="00161EA5"/>
    <w:rsid w:val="001754C8"/>
    <w:rsid w:val="001B65B8"/>
    <w:rsid w:val="001D06F2"/>
    <w:rsid w:val="001D3B5D"/>
    <w:rsid w:val="001F1418"/>
    <w:rsid w:val="0020321C"/>
    <w:rsid w:val="002523AD"/>
    <w:rsid w:val="0025576A"/>
    <w:rsid w:val="00267FAB"/>
    <w:rsid w:val="00297B8F"/>
    <w:rsid w:val="002A6CE9"/>
    <w:rsid w:val="002B4094"/>
    <w:rsid w:val="002C3762"/>
    <w:rsid w:val="00306E0D"/>
    <w:rsid w:val="00311C1D"/>
    <w:rsid w:val="0035771A"/>
    <w:rsid w:val="0038764C"/>
    <w:rsid w:val="00392E14"/>
    <w:rsid w:val="00396BE8"/>
    <w:rsid w:val="003C6763"/>
    <w:rsid w:val="003E01A0"/>
    <w:rsid w:val="00422611"/>
    <w:rsid w:val="00432512"/>
    <w:rsid w:val="004331ED"/>
    <w:rsid w:val="00447CE4"/>
    <w:rsid w:val="00451587"/>
    <w:rsid w:val="004618A1"/>
    <w:rsid w:val="004721F5"/>
    <w:rsid w:val="004A57ED"/>
    <w:rsid w:val="004C0BA1"/>
    <w:rsid w:val="004E3617"/>
    <w:rsid w:val="005102A3"/>
    <w:rsid w:val="005313C2"/>
    <w:rsid w:val="005413D0"/>
    <w:rsid w:val="00543231"/>
    <w:rsid w:val="005622AC"/>
    <w:rsid w:val="0056520B"/>
    <w:rsid w:val="00584609"/>
    <w:rsid w:val="00591481"/>
    <w:rsid w:val="005A0DC8"/>
    <w:rsid w:val="005A2E29"/>
    <w:rsid w:val="005C3041"/>
    <w:rsid w:val="005C4EC1"/>
    <w:rsid w:val="005D09C7"/>
    <w:rsid w:val="005D328A"/>
    <w:rsid w:val="005D4992"/>
    <w:rsid w:val="005E62A2"/>
    <w:rsid w:val="00623A0F"/>
    <w:rsid w:val="00623E06"/>
    <w:rsid w:val="00631A6D"/>
    <w:rsid w:val="00633A3A"/>
    <w:rsid w:val="0064134A"/>
    <w:rsid w:val="00644CE6"/>
    <w:rsid w:val="00647966"/>
    <w:rsid w:val="00663573"/>
    <w:rsid w:val="0067399E"/>
    <w:rsid w:val="006C665A"/>
    <w:rsid w:val="006E57EF"/>
    <w:rsid w:val="006F2C6E"/>
    <w:rsid w:val="00757DBB"/>
    <w:rsid w:val="0076305B"/>
    <w:rsid w:val="007704ED"/>
    <w:rsid w:val="00792B10"/>
    <w:rsid w:val="00797FA3"/>
    <w:rsid w:val="007B4C5B"/>
    <w:rsid w:val="007E059C"/>
    <w:rsid w:val="007E47A5"/>
    <w:rsid w:val="00800AC2"/>
    <w:rsid w:val="008137C9"/>
    <w:rsid w:val="00816FE2"/>
    <w:rsid w:val="0082618D"/>
    <w:rsid w:val="00832961"/>
    <w:rsid w:val="00834C8F"/>
    <w:rsid w:val="00876895"/>
    <w:rsid w:val="00885E9B"/>
    <w:rsid w:val="008A43CE"/>
    <w:rsid w:val="008B04F1"/>
    <w:rsid w:val="008B1D2B"/>
    <w:rsid w:val="00932B1F"/>
    <w:rsid w:val="009720C7"/>
    <w:rsid w:val="00981822"/>
    <w:rsid w:val="00997A49"/>
    <w:rsid w:val="009A02D8"/>
    <w:rsid w:val="009D497E"/>
    <w:rsid w:val="009E5AD9"/>
    <w:rsid w:val="00A166EF"/>
    <w:rsid w:val="00A40FED"/>
    <w:rsid w:val="00A84B75"/>
    <w:rsid w:val="00A85E17"/>
    <w:rsid w:val="00AC7BE1"/>
    <w:rsid w:val="00AD684D"/>
    <w:rsid w:val="00AE6DBC"/>
    <w:rsid w:val="00B5000A"/>
    <w:rsid w:val="00B877B5"/>
    <w:rsid w:val="00BC4044"/>
    <w:rsid w:val="00BC7E2C"/>
    <w:rsid w:val="00BD112D"/>
    <w:rsid w:val="00BD76E8"/>
    <w:rsid w:val="00BF2871"/>
    <w:rsid w:val="00C47B30"/>
    <w:rsid w:val="00C65F36"/>
    <w:rsid w:val="00C67148"/>
    <w:rsid w:val="00C727F5"/>
    <w:rsid w:val="00CA411D"/>
    <w:rsid w:val="00CB0E5E"/>
    <w:rsid w:val="00CB2A8F"/>
    <w:rsid w:val="00CC403D"/>
    <w:rsid w:val="00D35169"/>
    <w:rsid w:val="00D357A2"/>
    <w:rsid w:val="00D53F75"/>
    <w:rsid w:val="00D61788"/>
    <w:rsid w:val="00D74096"/>
    <w:rsid w:val="00D914E4"/>
    <w:rsid w:val="00DA4E85"/>
    <w:rsid w:val="00DB221C"/>
    <w:rsid w:val="00DC4923"/>
    <w:rsid w:val="00DF34D1"/>
    <w:rsid w:val="00E05032"/>
    <w:rsid w:val="00E52FC2"/>
    <w:rsid w:val="00E53C8A"/>
    <w:rsid w:val="00EB714A"/>
    <w:rsid w:val="00EC01E1"/>
    <w:rsid w:val="00EF6DC8"/>
    <w:rsid w:val="00F146D9"/>
    <w:rsid w:val="00F15DA4"/>
    <w:rsid w:val="00F17B1D"/>
    <w:rsid w:val="00F609C1"/>
    <w:rsid w:val="00F755DE"/>
    <w:rsid w:val="00FA72DF"/>
    <w:rsid w:val="00FB2656"/>
    <w:rsid w:val="00FB3E46"/>
    <w:rsid w:val="00FD5F05"/>
    <w:rsid w:val="00FD64EF"/>
    <w:rsid w:val="06D866EA"/>
    <w:rsid w:val="176AAB40"/>
    <w:rsid w:val="1F20AB26"/>
    <w:rsid w:val="228369DA"/>
    <w:rsid w:val="2AE7FDB7"/>
    <w:rsid w:val="2B4823A6"/>
    <w:rsid w:val="32A36568"/>
    <w:rsid w:val="32E6684B"/>
    <w:rsid w:val="364F5B8A"/>
    <w:rsid w:val="3D5C7B18"/>
    <w:rsid w:val="41D36A56"/>
    <w:rsid w:val="4D1A3914"/>
    <w:rsid w:val="54696774"/>
    <w:rsid w:val="5A7300E1"/>
    <w:rsid w:val="5DCA1DAA"/>
    <w:rsid w:val="5F7AE1CE"/>
    <w:rsid w:val="6D672AFA"/>
    <w:rsid w:val="6E4BDA37"/>
    <w:rsid w:val="7852BF0C"/>
    <w:rsid w:val="7AD18E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63A1D"/>
  <w15:docId w15:val="{1084D85B-603D-40FD-8CB6-15D8CFE45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923"/>
    <w:pPr>
      <w:spacing w:before="240"/>
    </w:pPr>
    <w:rPr>
      <w:rFonts w:ascii="Times New Roman" w:eastAsia="Times New Roman" w:hAnsi="Times New Roman" w:cs="Times New Roman"/>
      <w:sz w:val="24"/>
      <w:szCs w:val="24"/>
      <w:lang w:eastAsia="he-IL"/>
    </w:rPr>
  </w:style>
  <w:style w:type="paragraph" w:styleId="Heading1">
    <w:name w:val="heading 1"/>
    <w:basedOn w:val="Normal"/>
    <w:link w:val="Heading1Char"/>
    <w:qFormat/>
    <w:rsid w:val="0038764C"/>
    <w:pPr>
      <w:keepNext/>
      <w:keepLines/>
      <w:numPr>
        <w:numId w:val="11"/>
      </w:numPr>
      <w:outlineLvl w:val="0"/>
    </w:pPr>
  </w:style>
  <w:style w:type="paragraph" w:styleId="Heading2">
    <w:name w:val="heading 2"/>
    <w:basedOn w:val="ListParagraph"/>
    <w:link w:val="Heading2Char"/>
    <w:qFormat/>
    <w:rsid w:val="0038764C"/>
    <w:pPr>
      <w:numPr>
        <w:ilvl w:val="1"/>
        <w:numId w:val="11"/>
      </w:numPr>
      <w:tabs>
        <w:tab w:val="num" w:pos="360"/>
      </w:tabs>
      <w:ind w:left="0" w:firstLine="0"/>
      <w:contextualSpacing w:val="0"/>
      <w:outlineLvl w:val="1"/>
    </w:pPr>
  </w:style>
  <w:style w:type="paragraph" w:styleId="Heading3">
    <w:name w:val="heading 3"/>
    <w:basedOn w:val="Heading2"/>
    <w:link w:val="Heading3Char"/>
    <w:qFormat/>
    <w:rsid w:val="0038764C"/>
    <w:pPr>
      <w:numPr>
        <w:ilvl w:val="2"/>
      </w:numPr>
      <w:tabs>
        <w:tab w:val="num" w:pos="360"/>
      </w:tabs>
      <w:ind w:left="0" w:firstLine="0"/>
      <w:outlineLvl w:val="2"/>
    </w:pPr>
  </w:style>
  <w:style w:type="paragraph" w:styleId="Heading4">
    <w:name w:val="heading 4"/>
    <w:basedOn w:val="Heading3"/>
    <w:link w:val="Heading4Char"/>
    <w:qFormat/>
    <w:rsid w:val="0038764C"/>
    <w:pPr>
      <w:numPr>
        <w:ilvl w:val="3"/>
      </w:numPr>
      <w:tabs>
        <w:tab w:val="num" w:pos="360"/>
      </w:tabs>
      <w:ind w:left="0" w:firstLine="0"/>
      <w:outlineLvl w:val="3"/>
    </w:pPr>
  </w:style>
  <w:style w:type="paragraph" w:styleId="Heading5">
    <w:name w:val="heading 5"/>
    <w:basedOn w:val="Heading4"/>
    <w:link w:val="Heading5Char"/>
    <w:qFormat/>
    <w:rsid w:val="0038764C"/>
    <w:pPr>
      <w:numPr>
        <w:ilvl w:val="4"/>
      </w:numPr>
      <w:tabs>
        <w:tab w:val="num" w:pos="360"/>
      </w:tabs>
      <w:ind w:left="0" w:firstLine="0"/>
      <w:outlineLvl w:val="4"/>
    </w:pPr>
  </w:style>
  <w:style w:type="paragraph" w:styleId="Heading6">
    <w:name w:val="heading 6"/>
    <w:basedOn w:val="Normal"/>
    <w:next w:val="Normal"/>
    <w:link w:val="Heading6Char"/>
    <w:qFormat/>
    <w:rsid w:val="00DC4923"/>
    <w:pPr>
      <w:ind w:firstLine="4680"/>
      <w:outlineLvl w:val="5"/>
    </w:pPr>
  </w:style>
  <w:style w:type="paragraph" w:styleId="Heading7">
    <w:name w:val="heading 7"/>
    <w:basedOn w:val="Normal"/>
    <w:next w:val="Normal"/>
    <w:link w:val="Heading7Char"/>
    <w:qFormat/>
    <w:rsid w:val="00DC4923"/>
    <w:pPr>
      <w:ind w:firstLine="5040"/>
      <w:outlineLvl w:val="6"/>
    </w:pPr>
  </w:style>
  <w:style w:type="paragraph" w:styleId="Heading8">
    <w:name w:val="heading 8"/>
    <w:basedOn w:val="Normal"/>
    <w:next w:val="Normal"/>
    <w:link w:val="Heading8Char"/>
    <w:qFormat/>
    <w:rsid w:val="00DC4923"/>
    <w:pPr>
      <w:ind w:firstLine="576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6DBC"/>
    <w:pPr>
      <w:ind w:left="720"/>
      <w:contextualSpacing/>
    </w:pPr>
  </w:style>
  <w:style w:type="character" w:customStyle="1" w:styleId="Heading1Char">
    <w:name w:val="Heading 1 Char"/>
    <w:basedOn w:val="DefaultParagraphFont"/>
    <w:link w:val="Heading1"/>
    <w:rsid w:val="00AE6DBC"/>
    <w:rPr>
      <w:rFonts w:ascii="Times New Roman" w:eastAsia="Times New Roman" w:hAnsi="Times New Roman" w:cs="Times New Roman"/>
      <w:sz w:val="24"/>
      <w:szCs w:val="24"/>
      <w:lang w:eastAsia="he-IL"/>
    </w:rPr>
  </w:style>
  <w:style w:type="character" w:customStyle="1" w:styleId="Heading2Char">
    <w:name w:val="Heading 2 Char"/>
    <w:basedOn w:val="DefaultParagraphFont"/>
    <w:link w:val="Heading2"/>
    <w:uiPriority w:val="9"/>
    <w:rsid w:val="00F146D9"/>
    <w:rPr>
      <w:rFonts w:eastAsia="Calibri" w:cs="David"/>
      <w:sz w:val="24"/>
      <w:szCs w:val="24"/>
      <w:lang w:val="en-US" w:eastAsia="en-US" w:bidi="he-IL"/>
    </w:rPr>
  </w:style>
  <w:style w:type="character" w:customStyle="1" w:styleId="Heading3Char">
    <w:name w:val="Heading 3 Char"/>
    <w:basedOn w:val="DefaultParagraphFont"/>
    <w:link w:val="Heading3"/>
    <w:uiPriority w:val="9"/>
    <w:rsid w:val="00F146D9"/>
    <w:rPr>
      <w:rFonts w:ascii="Times New Roman" w:hAnsi="Times New Roman" w:cs="David"/>
      <w:sz w:val="24"/>
      <w:szCs w:val="24"/>
    </w:rPr>
  </w:style>
  <w:style w:type="character" w:customStyle="1" w:styleId="Heading4Char">
    <w:name w:val="Heading 4 Char"/>
    <w:basedOn w:val="DefaultParagraphFont"/>
    <w:link w:val="Heading4"/>
    <w:uiPriority w:val="9"/>
    <w:rsid w:val="00F146D9"/>
    <w:rPr>
      <w:rFonts w:ascii="Times New Roman" w:hAnsi="Times New Roman" w:cs="David"/>
      <w:sz w:val="24"/>
      <w:szCs w:val="24"/>
    </w:rPr>
  </w:style>
  <w:style w:type="character" w:customStyle="1" w:styleId="Heading5Char">
    <w:name w:val="Heading 5 Char"/>
    <w:basedOn w:val="DefaultParagraphFont"/>
    <w:link w:val="Heading5"/>
    <w:uiPriority w:val="9"/>
    <w:rsid w:val="00F146D9"/>
    <w:rPr>
      <w:rFonts w:ascii="Times New Roman" w:hAnsi="Times New Roman" w:cs="David"/>
      <w:sz w:val="24"/>
      <w:szCs w:val="24"/>
    </w:rPr>
  </w:style>
  <w:style w:type="paragraph" w:styleId="Header">
    <w:name w:val="header"/>
    <w:basedOn w:val="Normal"/>
    <w:link w:val="HeaderChar"/>
    <w:uiPriority w:val="99"/>
    <w:unhideWhenUsed/>
    <w:rsid w:val="00CA411D"/>
    <w:pPr>
      <w:tabs>
        <w:tab w:val="center" w:pos="4153"/>
        <w:tab w:val="right" w:pos="8306"/>
      </w:tabs>
    </w:pPr>
  </w:style>
  <w:style w:type="character" w:customStyle="1" w:styleId="HeaderChar">
    <w:name w:val="Header Char"/>
    <w:basedOn w:val="DefaultParagraphFont"/>
    <w:link w:val="Header"/>
    <w:uiPriority w:val="99"/>
    <w:rsid w:val="00CA411D"/>
  </w:style>
  <w:style w:type="paragraph" w:styleId="Footer">
    <w:name w:val="footer"/>
    <w:basedOn w:val="Normal"/>
    <w:link w:val="FooterChar"/>
    <w:uiPriority w:val="99"/>
    <w:semiHidden/>
    <w:unhideWhenUsed/>
    <w:rsid w:val="00CA411D"/>
    <w:pPr>
      <w:tabs>
        <w:tab w:val="center" w:pos="4153"/>
        <w:tab w:val="right" w:pos="8306"/>
      </w:tabs>
    </w:pPr>
  </w:style>
  <w:style w:type="character" w:customStyle="1" w:styleId="FooterChar">
    <w:name w:val="Footer Char"/>
    <w:basedOn w:val="DefaultParagraphFont"/>
    <w:link w:val="Footer"/>
    <w:uiPriority w:val="99"/>
    <w:semiHidden/>
    <w:rsid w:val="00CA411D"/>
  </w:style>
  <w:style w:type="character" w:customStyle="1" w:styleId="Heading6Char">
    <w:name w:val="Heading 6 Char"/>
    <w:basedOn w:val="DefaultParagraphFont"/>
    <w:link w:val="Heading6"/>
    <w:rsid w:val="00DC4923"/>
    <w:rPr>
      <w:rFonts w:ascii="Times New Roman" w:eastAsia="Times New Roman" w:hAnsi="Times New Roman" w:cs="Times New Roman"/>
      <w:sz w:val="24"/>
      <w:szCs w:val="24"/>
      <w:lang w:eastAsia="he-IL"/>
    </w:rPr>
  </w:style>
  <w:style w:type="character" w:customStyle="1" w:styleId="Heading7Char">
    <w:name w:val="Heading 7 Char"/>
    <w:basedOn w:val="DefaultParagraphFont"/>
    <w:link w:val="Heading7"/>
    <w:rsid w:val="00DC4923"/>
    <w:rPr>
      <w:rFonts w:ascii="Times New Roman" w:eastAsia="Times New Roman" w:hAnsi="Times New Roman" w:cs="Times New Roman"/>
      <w:sz w:val="24"/>
      <w:szCs w:val="24"/>
      <w:lang w:eastAsia="he-IL"/>
    </w:rPr>
  </w:style>
  <w:style w:type="character" w:customStyle="1" w:styleId="Heading8Char">
    <w:name w:val="Heading 8 Char"/>
    <w:basedOn w:val="DefaultParagraphFont"/>
    <w:link w:val="Heading8"/>
    <w:rsid w:val="00DC4923"/>
    <w:rPr>
      <w:rFonts w:ascii="Times New Roman" w:eastAsia="Times New Roman" w:hAnsi="Times New Roman" w:cs="Times New Roman"/>
      <w:sz w:val="24"/>
      <w:szCs w:val="24"/>
      <w:lang w:eastAsia="he-IL"/>
    </w:rPr>
  </w:style>
  <w:style w:type="paragraph" w:styleId="Title">
    <w:name w:val="Title"/>
    <w:basedOn w:val="Normal"/>
    <w:link w:val="TitleChar"/>
    <w:qFormat/>
    <w:rsid w:val="00DC4923"/>
    <w:pPr>
      <w:jc w:val="center"/>
    </w:pPr>
    <w:rPr>
      <w:b/>
      <w:bCs/>
      <w:lang w:eastAsia="en-US"/>
    </w:rPr>
  </w:style>
  <w:style w:type="character" w:customStyle="1" w:styleId="TitleChar">
    <w:name w:val="Title Char"/>
    <w:basedOn w:val="DefaultParagraphFont"/>
    <w:link w:val="Title"/>
    <w:rsid w:val="00DC4923"/>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631A6D"/>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1A6D"/>
    <w:rPr>
      <w:rFonts w:ascii="Tahoma" w:eastAsia="Times New Roman"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92e99f1-34b8-4486-8f9c-82e12ca5204d" xsi:nil="true"/>
    <lcf76f155ced4ddcb4097134ff3c332f xmlns="c14f19a6-293c-47a7-95ce-08d72613374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3504FFC0F07041871285EFF9099D9A" ma:contentTypeVersion="12" ma:contentTypeDescription="Create a new document." ma:contentTypeScope="" ma:versionID="0d727c35b536f64d7aee81732b4cc0a6">
  <xsd:schema xmlns:xsd="http://www.w3.org/2001/XMLSchema" xmlns:xs="http://www.w3.org/2001/XMLSchema" xmlns:p="http://schemas.microsoft.com/office/2006/metadata/properties" xmlns:ns2="c14f19a6-293c-47a7-95ce-08d726133743" xmlns:ns3="592e99f1-34b8-4486-8f9c-82e12ca5204d" targetNamespace="http://schemas.microsoft.com/office/2006/metadata/properties" ma:root="true" ma:fieldsID="935148f6bfe7078b2ab77e34417f75e5" ns2:_="" ns3:_="">
    <xsd:import namespace="c14f19a6-293c-47a7-95ce-08d726133743"/>
    <xsd:import namespace="592e99f1-34b8-4486-8f9c-82e12ca5204d"/>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4f19a6-293c-47a7-95ce-08d726133743"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c3c1b3bf-6c0b-4de8-b610-43afae92c2cb"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2e99f1-34b8-4486-8f9c-82e12ca5204d"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0f31828-d682-41cd-95ca-4d9e09e6f475}" ma:internalName="TaxCatchAll" ma:showField="CatchAllData" ma:web="592e99f1-34b8-4486-8f9c-82e12ca520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88C854-CF3F-46FF-8CB7-26AFA63DBB75}">
  <ds:schemaRefs>
    <ds:schemaRef ds:uri="http://schemas.microsoft.com/sharepoint/v3/contenttype/forms"/>
  </ds:schemaRefs>
</ds:datastoreItem>
</file>

<file path=customXml/itemProps2.xml><?xml version="1.0" encoding="utf-8"?>
<ds:datastoreItem xmlns:ds="http://schemas.openxmlformats.org/officeDocument/2006/customXml" ds:itemID="{54A0E876-F630-407E-B4C8-643074E749BD}">
  <ds:schemaRefs>
    <ds:schemaRef ds:uri="http://schemas.microsoft.com/office/2006/metadata/properties"/>
    <ds:schemaRef ds:uri="http://schemas.microsoft.com/office/infopath/2007/PartnerControls"/>
    <ds:schemaRef ds:uri="592e99f1-34b8-4486-8f9c-82e12ca5204d"/>
    <ds:schemaRef ds:uri="c14f19a6-293c-47a7-95ce-08d726133743"/>
  </ds:schemaRefs>
</ds:datastoreItem>
</file>

<file path=customXml/itemProps3.xml><?xml version="1.0" encoding="utf-8"?>
<ds:datastoreItem xmlns:ds="http://schemas.openxmlformats.org/officeDocument/2006/customXml" ds:itemID="{4AFDD077-1473-405D-823A-01D4255C6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4f19a6-293c-47a7-95ce-08d726133743"/>
    <ds:schemaRef ds:uri="592e99f1-34b8-4486-8f9c-82e12ca52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1265</Words>
  <Characters>721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BA</dc:creator>
  <cp:lastModifiedBy>בן כהן</cp:lastModifiedBy>
  <cp:revision>16</cp:revision>
  <dcterms:created xsi:type="dcterms:W3CDTF">2023-11-12T13:36:00Z</dcterms:created>
  <dcterms:modified xsi:type="dcterms:W3CDTF">2026-05-17T09:30:40.28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3504FFC0F07041871285EFF9099D9A</vt:lpwstr>
  </property>
  <property fmtid="{D5CDD505-2E9C-101B-9397-08002B2CF9AE}" pid="3" name="Order">
    <vt:r8>7306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MediaServiceImageTags">
    <vt:lpwstr/>
  </property>
</Properties>
</file>